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center" w:tblpY="-486"/>
        <w:tblW w:w="101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280"/>
        <w:gridCol w:w="7853"/>
      </w:tblGrid>
      <w:tr w:rsidR="00285FC9" w:rsidRPr="00D4795F" w:rsidTr="00E3633E">
        <w:trPr>
          <w:trHeight w:val="1142"/>
        </w:trPr>
        <w:tc>
          <w:tcPr>
            <w:tcW w:w="2280" w:type="dxa"/>
            <w:shd w:val="clear" w:color="auto" w:fill="D9D9D9" w:themeFill="background1" w:themeFillShade="D9"/>
          </w:tcPr>
          <w:sdt>
            <w:sdtPr>
              <w:rPr>
                <w:rFonts w:asciiTheme="minorHAnsi" w:hAnsiTheme="minorHAnsi" w:cs="Gotham"/>
                <w:i/>
                <w:iCs/>
                <w:color w:val="000000"/>
                <w:sz w:val="24"/>
                <w:szCs w:val="24"/>
                <w:lang w:val="en-IN"/>
              </w:rPr>
              <w:id w:val="15765830"/>
              <w:picture/>
            </w:sdtPr>
            <w:sdtEndPr/>
            <w:sdtContent>
              <w:p w:rsidR="00285FC9" w:rsidRPr="00D4795F" w:rsidRDefault="00285FC9" w:rsidP="00285FC9">
                <w:pPr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Gotham"/>
                    <w:color w:val="000000"/>
                    <w:sz w:val="24"/>
                    <w:szCs w:val="24"/>
                    <w:lang w:val="en-IN"/>
                  </w:rPr>
                </w:pPr>
                <w:r w:rsidRPr="00D4795F">
                  <w:rPr>
                    <w:rFonts w:asciiTheme="minorHAnsi" w:hAnsiTheme="minorHAnsi" w:cs="Gotham"/>
                    <w:noProof/>
                    <w:color w:val="000000"/>
                    <w:sz w:val="24"/>
                    <w:szCs w:val="24"/>
                    <w:lang w:val="en-IN" w:eastAsia="en-IN"/>
                  </w:rPr>
                  <w:drawing>
                    <wp:inline distT="0" distB="0" distL="0" distR="0" wp14:anchorId="0817A6D8" wp14:editId="0E686B69">
                      <wp:extent cx="517106" cy="551580"/>
                      <wp:effectExtent l="0" t="0" r="0" b="0"/>
                      <wp:docPr id="19" name="Picture 155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5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17106" cy="551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285FC9" w:rsidRPr="00D4795F" w:rsidRDefault="00285FC9" w:rsidP="00285FC9">
            <w:pPr>
              <w:spacing w:after="0" w:line="240" w:lineRule="auto"/>
              <w:jc w:val="right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</w:p>
        </w:tc>
        <w:tc>
          <w:tcPr>
            <w:tcW w:w="7853" w:type="dxa"/>
            <w:shd w:val="clear" w:color="auto" w:fill="D9D9D9" w:themeFill="background1" w:themeFillShade="D9"/>
          </w:tcPr>
          <w:p w:rsidR="00285FC9" w:rsidRPr="005C1C50" w:rsidRDefault="00285FC9" w:rsidP="00285FC9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28"/>
                <w:szCs w:val="28"/>
                <w:lang w:val="en-IN"/>
              </w:rPr>
            </w:pPr>
            <w:r w:rsidRPr="00A50943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</w:t>
            </w:r>
            <w:r w:rsidR="005C1C50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 xml:space="preserve">                          (</w:t>
            </w:r>
            <w:r w:rsidR="00C14FBA">
              <w:rPr>
                <w:rFonts w:asciiTheme="minorHAnsi" w:hAnsiTheme="minorHAnsi" w:cs="Gotham"/>
                <w:b/>
                <w:color w:val="365F91" w:themeColor="accent1" w:themeShade="BF"/>
                <w:sz w:val="28"/>
                <w:szCs w:val="28"/>
                <w:lang w:val="en-IN"/>
              </w:rPr>
              <w:t>Annexure 6</w:t>
            </w:r>
            <w:bookmarkStart w:id="0" w:name="_GoBack"/>
            <w:bookmarkEnd w:id="0"/>
            <w:r w:rsidRPr="005C1C50">
              <w:rPr>
                <w:rFonts w:asciiTheme="minorHAnsi" w:hAnsiTheme="minorHAnsi" w:cs="Gotham"/>
                <w:b/>
                <w:color w:val="365F91" w:themeColor="accent1" w:themeShade="BF"/>
                <w:sz w:val="28"/>
                <w:szCs w:val="28"/>
                <w:lang w:val="en-IN"/>
              </w:rPr>
              <w:t>)</w:t>
            </w:r>
          </w:p>
          <w:p w:rsidR="00285FC9" w:rsidRPr="00A50943" w:rsidRDefault="00285FC9" w:rsidP="006F1F47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color w:val="365F91" w:themeColor="accent1" w:themeShade="BF"/>
                <w:sz w:val="36"/>
                <w:lang w:val="en-IN"/>
              </w:rPr>
            </w:pPr>
            <w:r w:rsidRPr="00A50943">
              <w:rPr>
                <w:rFonts w:asciiTheme="minorHAnsi" w:hAnsiTheme="minorHAnsi" w:cs="Gotham"/>
                <w:b/>
                <w:color w:val="365F91" w:themeColor="accent1" w:themeShade="BF"/>
                <w:sz w:val="28"/>
                <w:lang w:val="en-IN"/>
              </w:rPr>
              <w:t>Protocol Violation/ Deviation Reporting form (Reporting by case)</w:t>
            </w:r>
          </w:p>
          <w:p w:rsidR="00285FC9" w:rsidRPr="00D4795F" w:rsidRDefault="00285FC9" w:rsidP="00285FC9">
            <w:pPr>
              <w:spacing w:after="0" w:line="240" w:lineRule="auto"/>
              <w:outlineLvl w:val="0"/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</w:pPr>
            <w:r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</w:t>
            </w:r>
            <w:r w:rsidR="006F1F47">
              <w:rPr>
                <w:rFonts w:asciiTheme="minorHAnsi" w:hAnsiTheme="minorHAnsi" w:cs="Gotham"/>
                <w:color w:val="365F91" w:themeColor="accent1" w:themeShade="BF"/>
                <w:sz w:val="36"/>
                <w:lang w:val="en-IN"/>
              </w:rPr>
              <w:t xml:space="preserve">        Rajiv Gandhi Centre for Biotechnology</w:t>
            </w:r>
          </w:p>
          <w:p w:rsidR="00285FC9" w:rsidRPr="00A50943" w:rsidRDefault="00285FC9" w:rsidP="00285FC9">
            <w:pPr>
              <w:spacing w:after="0" w:line="240" w:lineRule="auto"/>
              <w:outlineLvl w:val="0"/>
              <w:rPr>
                <w:rFonts w:asciiTheme="minorHAnsi" w:hAnsiTheme="minorHAnsi" w:cs="Gotham"/>
                <w:b/>
                <w:i/>
                <w:lang w:val="en-IN"/>
              </w:rPr>
            </w:pPr>
            <w:r w:rsidRPr="00A50943"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  </w:t>
            </w:r>
            <w:r>
              <w:rPr>
                <w:rFonts w:asciiTheme="minorHAnsi" w:hAnsiTheme="minorHAnsi" w:cs="Gotham"/>
                <w:b/>
                <w:i/>
                <w:lang w:val="en-IN"/>
              </w:rPr>
              <w:t xml:space="preserve">                     </w:t>
            </w:r>
            <w:r w:rsidRPr="00A50943">
              <w:rPr>
                <w:rFonts w:asciiTheme="minorHAnsi" w:hAnsiTheme="minorHAnsi" w:cs="Gotham"/>
                <w:b/>
                <w:i/>
                <w:lang w:val="en-IN"/>
              </w:rPr>
              <w:t xml:space="preserve"> </w:t>
            </w:r>
          </w:p>
          <w:p w:rsidR="00285FC9" w:rsidRPr="00D4795F" w:rsidRDefault="006F1F47" w:rsidP="006F1F47">
            <w:pPr>
              <w:spacing w:after="0" w:line="240" w:lineRule="auto"/>
              <w:jc w:val="center"/>
              <w:outlineLvl w:val="0"/>
              <w:rPr>
                <w:rFonts w:asciiTheme="minorHAnsi" w:hAnsiTheme="minorHAnsi" w:cs="Calibri"/>
                <w:color w:val="365F91" w:themeColor="accent1" w:themeShade="BF"/>
              </w:rPr>
            </w:pPr>
            <w:r>
              <w:rPr>
                <w:rFonts w:asciiTheme="minorHAnsi" w:hAnsiTheme="minorHAnsi" w:cs="Gotham"/>
                <w:b/>
                <w:lang w:val="en-IN"/>
              </w:rPr>
              <w:t xml:space="preserve">                                               </w:t>
            </w:r>
            <w:r w:rsidR="00285FC9" w:rsidRPr="00A50943">
              <w:rPr>
                <w:rFonts w:asciiTheme="minorHAnsi" w:hAnsiTheme="minorHAnsi" w:cs="Gotham"/>
                <w:b/>
                <w:lang w:val="en-IN"/>
              </w:rPr>
              <w:t>EC Ref. No</w:t>
            </w:r>
            <w:r w:rsidR="00285FC9" w:rsidRPr="00A50943">
              <w:rPr>
                <w:rFonts w:asciiTheme="minorHAnsi" w:hAnsiTheme="minorHAnsi" w:cs="Gotham"/>
                <w:b/>
                <w:i/>
                <w:lang w:val="en-IN"/>
              </w:rPr>
              <w:t>.(</w:t>
            </w:r>
            <w:r w:rsidR="00285FC9" w:rsidRPr="00A50943">
              <w:rPr>
                <w:rFonts w:asciiTheme="minorHAnsi" w:hAnsiTheme="minorHAnsi" w:cs="Gotham"/>
                <w:i/>
                <w:lang w:val="en-IN"/>
              </w:rPr>
              <w:t>for office use):</w:t>
            </w:r>
            <w:r w:rsidR="002F2C91" w:rsidRPr="00A50943">
              <w:rPr>
                <w:rFonts w:asciiTheme="minorHAnsi" w:hAnsiTheme="minorHAnsi" w:cs="Gotham"/>
                <w:i/>
                <w:lang w:val="en-IN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r w:rsidR="00285FC9" w:rsidRPr="00A50943">
              <w:rPr>
                <w:rFonts w:asciiTheme="minorHAnsi" w:hAnsiTheme="minorHAnsi" w:cs="Gotham"/>
                <w:i/>
                <w:lang w:val="en-IN"/>
              </w:rPr>
              <w:instrText xml:space="preserve"> FORMTEXT </w:instrText>
            </w:r>
            <w:r w:rsidR="002F2C91" w:rsidRPr="00A50943">
              <w:rPr>
                <w:rFonts w:asciiTheme="minorHAnsi" w:hAnsiTheme="minorHAnsi" w:cs="Gotham"/>
                <w:i/>
                <w:lang w:val="en-IN"/>
              </w:rPr>
            </w:r>
            <w:r w:rsidR="002F2C91" w:rsidRPr="00A50943">
              <w:rPr>
                <w:rFonts w:asciiTheme="minorHAnsi" w:hAnsiTheme="minorHAnsi" w:cs="Gotham"/>
                <w:i/>
                <w:lang w:val="en-IN"/>
              </w:rPr>
              <w:fldChar w:fldCharType="separate"/>
            </w:r>
            <w:r w:rsidR="00285FC9"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285FC9"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285FC9"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285FC9"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285FC9" w:rsidRPr="00A50943">
              <w:rPr>
                <w:rFonts w:asciiTheme="minorHAnsi" w:hAnsiTheme="minorHAnsi" w:cs="Gotham"/>
                <w:i/>
                <w:noProof/>
                <w:lang w:val="en-IN"/>
              </w:rPr>
              <w:t> </w:t>
            </w:r>
            <w:r w:rsidR="002F2C91" w:rsidRPr="00A50943">
              <w:rPr>
                <w:rFonts w:asciiTheme="minorHAnsi" w:hAnsiTheme="minorHAnsi" w:cs="Gotham"/>
                <w:i/>
                <w:lang w:val="en-IN"/>
              </w:rPr>
              <w:fldChar w:fldCharType="end"/>
            </w:r>
          </w:p>
        </w:tc>
      </w:tr>
    </w:tbl>
    <w:tbl>
      <w:tblPr>
        <w:tblpPr w:leftFromText="180" w:rightFromText="180" w:vertAnchor="page" w:horzAnchor="margin" w:tblpXSpec="center" w:tblpY="2521"/>
        <w:tblW w:w="96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78"/>
      </w:tblGrid>
      <w:tr w:rsidR="00285FC9" w:rsidRPr="00D4795F" w:rsidTr="00285FC9">
        <w:trPr>
          <w:trHeight w:val="1103"/>
        </w:trPr>
        <w:tc>
          <w:tcPr>
            <w:tcW w:w="9678" w:type="dxa"/>
            <w:shd w:val="clear" w:color="auto" w:fill="auto"/>
          </w:tcPr>
          <w:p w:rsidR="006F1F47" w:rsidRDefault="006F1F47" w:rsidP="00285FC9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>
              <w:rPr>
                <w:rFonts w:asciiTheme="minorHAnsi" w:hAnsiTheme="minorHAnsi" w:cs="Times New Roman"/>
                <w:lang w:val="en-IN"/>
              </w:rPr>
              <w:t>IHEC proposal Number: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  <w:p w:rsidR="00285FC9" w:rsidRPr="00D4795F" w:rsidRDefault="00285FC9" w:rsidP="00285FC9">
            <w:pPr>
              <w:tabs>
                <w:tab w:val="left" w:pos="3053"/>
              </w:tabs>
              <w:spacing w:before="240"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 xml:space="preserve">Title of study: 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Times New Roman"/>
                <w:lang w:val="en-IN"/>
              </w:rPr>
              <w:t xml:space="preserve"> </w:t>
            </w:r>
          </w:p>
          <w:p w:rsidR="00285FC9" w:rsidRPr="00D4795F" w:rsidRDefault="00285FC9" w:rsidP="00285FC9">
            <w:pPr>
              <w:tabs>
                <w:tab w:val="left" w:pos="3053"/>
              </w:tabs>
              <w:spacing w:after="0" w:line="240" w:lineRule="auto"/>
              <w:rPr>
                <w:rFonts w:asciiTheme="minorHAnsi" w:hAnsiTheme="minorHAnsi" w:cs="Times New Roman"/>
                <w:lang w:val="en-IN"/>
              </w:rPr>
            </w:pPr>
            <w:r w:rsidRPr="00D4795F">
              <w:rPr>
                <w:rFonts w:asciiTheme="minorHAnsi" w:hAnsiTheme="minorHAnsi" w:cs="Times New Roman"/>
                <w:lang w:val="en-IN"/>
              </w:rPr>
              <w:t>Principal Investigator (Name, Designation and Affiliation)</w:t>
            </w:r>
            <w:r w:rsidR="006F1F47">
              <w:rPr>
                <w:rFonts w:asciiTheme="minorHAnsi" w:hAnsiTheme="minorHAnsi" w:cs="Times New Roman"/>
                <w:lang w:val="en-IN"/>
              </w:rPr>
              <w:t>: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</w:p>
        </w:tc>
      </w:tr>
    </w:tbl>
    <w:p w:rsidR="00285FC9" w:rsidRDefault="00285FC9" w:rsidP="00E3633E"/>
    <w:tbl>
      <w:tblPr>
        <w:tblpPr w:leftFromText="180" w:rightFromText="180" w:vertAnchor="text" w:horzAnchor="margin" w:tblpXSpec="center" w:tblpY="85"/>
        <w:tblW w:w="9787" w:type="dxa"/>
        <w:tblLayout w:type="fixed"/>
        <w:tblLook w:val="04A0" w:firstRow="1" w:lastRow="0" w:firstColumn="1" w:lastColumn="0" w:noHBand="0" w:noVBand="1"/>
      </w:tblPr>
      <w:tblGrid>
        <w:gridCol w:w="426"/>
        <w:gridCol w:w="4353"/>
        <w:gridCol w:w="867"/>
        <w:gridCol w:w="3290"/>
        <w:gridCol w:w="851"/>
      </w:tblGrid>
      <w:tr w:rsidR="00285FC9" w:rsidRPr="00D4795F" w:rsidTr="00CE7C71">
        <w:trPr>
          <w:trHeight w:val="557"/>
        </w:trPr>
        <w:tc>
          <w:tcPr>
            <w:tcW w:w="426" w:type="dxa"/>
          </w:tcPr>
          <w:p w:rsidR="00285FC9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1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hAnsiTheme="minorHAnsi"/>
                <w:vanish/>
              </w:rPr>
            </w:pPr>
          </w:p>
          <w:p w:rsidR="00285FC9" w:rsidRPr="00D4795F" w:rsidRDefault="00285FC9" w:rsidP="008974DD">
            <w:pPr>
              <w:spacing w:after="160"/>
              <w:rPr>
                <w:rFonts w:asciiTheme="minorHAnsi" w:hAnsiTheme="minorHAnsi" w:cs="Calibri"/>
                <w:lang w:val="en-IN"/>
              </w:rPr>
            </w:pPr>
            <w:r w:rsidRPr="00D4795F">
              <w:rPr>
                <w:rFonts w:asciiTheme="minorHAnsi" w:hAnsiTheme="minorHAnsi" w:cs="Calibri"/>
                <w:lang w:val="en-IN"/>
              </w:rPr>
              <w:t xml:space="preserve">Date of EC approval: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10035938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  <w:r>
              <w:rPr>
                <w:rFonts w:asciiTheme="minorHAnsi" w:hAnsiTheme="minorHAnsi" w:cs="Calibri"/>
                <w:lang w:val="en-IN"/>
              </w:rPr>
              <w:t xml:space="preserve">                </w:t>
            </w:r>
            <w:r w:rsidRPr="00D4795F">
              <w:rPr>
                <w:rFonts w:asciiTheme="minorHAnsi" w:hAnsiTheme="minorHAnsi" w:cs="Calibri"/>
                <w:lang w:val="en-IN"/>
              </w:rPr>
              <w:t xml:space="preserve">Date of start of study: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10035943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285FC9" w:rsidRPr="00D4795F" w:rsidTr="00CE7C71"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2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160"/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Participant ID: 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separate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> </w:t>
            </w:r>
            <w:r w:rsidR="002F2C91" w:rsidRPr="00D4795F">
              <w:rPr>
                <w:rFonts w:asciiTheme="minorHAnsi" w:hAnsiTheme="minorHAnsi" w:cs="Calibri"/>
                <w:noProof/>
                <w:lang w:val="en-IN"/>
              </w:rPr>
              <w:fldChar w:fldCharType="end"/>
            </w:r>
            <w:r w:rsidRPr="00D4795F">
              <w:rPr>
                <w:rFonts w:asciiTheme="minorHAnsi" w:hAnsiTheme="minorHAnsi" w:cs="Calibri"/>
                <w:noProof/>
                <w:lang w:val="en-IN"/>
              </w:rPr>
              <w:t xml:space="preserve">                                            </w:t>
            </w: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 Date of occurrence:</w:t>
            </w:r>
            <w:r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 </w:t>
            </w:r>
            <w:r w:rsidRPr="00D4795F">
              <w:rPr>
                <w:rFonts w:asciiTheme="minorHAnsi" w:eastAsia="Arial" w:hAnsiTheme="minorHAnsi" w:cs="Calibri"/>
                <w:bCs/>
                <w:color w:val="000000"/>
                <w:lang w:val="en-IN"/>
              </w:rPr>
              <w:t xml:space="preserve">   </w:t>
            </w:r>
            <w:sdt>
              <w:sdtPr>
                <w:rPr>
                  <w:rFonts w:asciiTheme="minorHAnsi" w:hAnsiTheme="minorHAnsi" w:cs="Calibri"/>
                  <w:lang w:val="en-IN"/>
                </w:rPr>
                <w:id w:val="10035948"/>
                <w:showingPlcHdr/>
                <w:date>
                  <w:dateFormat w:val="dd-MM-yyyy"/>
                  <w:lid w:val="en-IN"/>
                  <w:storeMappedDataAs w:val="dateTime"/>
                  <w:calendar w:val="gregorian"/>
                </w:date>
              </w:sdtPr>
              <w:sdtEndPr/>
              <w:sdtContent>
                <w:r w:rsidRPr="00D4795F">
                  <w:rPr>
                    <w:rStyle w:val="PlaceholderText"/>
                    <w:rFonts w:asciiTheme="minorHAnsi" w:hAnsiTheme="minorHAnsi"/>
                    <w:sz w:val="14"/>
                  </w:rPr>
                  <w:t>Click here to enter a date.</w:t>
                </w:r>
              </w:sdtContent>
            </w:sdt>
          </w:p>
        </w:tc>
      </w:tr>
      <w:tr w:rsidR="00285FC9" w:rsidRPr="00D4795F" w:rsidTr="00CE7C71"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3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16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Total number of deviations /violations reported till date in the study: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463"/>
                  <w:enabled/>
                  <w:calcOnExit w:val="0"/>
                  <w:textInput/>
                </w:ffData>
              </w:fldChar>
            </w:r>
            <w:bookmarkStart w:id="1" w:name="Text463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1"/>
          </w:p>
        </w:tc>
      </w:tr>
      <w:tr w:rsidR="00285FC9" w:rsidRPr="00D4795F" w:rsidTr="00CE7C71">
        <w:trPr>
          <w:trHeight w:val="368"/>
        </w:trPr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4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Arial" w:hAnsiTheme="minorHAnsi" w:cs="Calibri"/>
                <w:bCs/>
              </w:rPr>
            </w:pPr>
            <w:r w:rsidRPr="00D4795F">
              <w:rPr>
                <w:rFonts w:asciiTheme="minorHAnsi" w:eastAsia="Arial" w:hAnsiTheme="minorHAnsi" w:cs="Calibri"/>
                <w:bCs/>
              </w:rPr>
              <w:t xml:space="preserve">Deviation/Violation identified by: Principal Investigator/study team  </w:t>
            </w:r>
            <w:bookmarkStart w:id="2" w:name="Check469"/>
            <w:r w:rsidR="002F2C91" w:rsidRPr="00D4795F">
              <w:rPr>
                <w:rFonts w:cs="Calibri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1" w:name="CheckBox4311251173533513255127101771" w:shapeid="_x0000_i1057"/>
              </w:obje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     Sponsor/Monitor    </w:t>
            </w:r>
            <w:r w:rsidR="002F2C91" w:rsidRPr="00D4795F">
              <w:rPr>
                <w:rFonts w:cs="Calibri"/>
              </w:rPr>
              <w:object w:dxaOrig="225" w:dyaOrig="225">
                <v:shape id="_x0000_i105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2" w:name="CheckBox4311251173533513255127101772" w:shapeid="_x0000_i1059"/>
              </w:obje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</w:t>
            </w:r>
          </w:p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Arial" w:hAnsiTheme="minorHAnsi" w:cs="Calibri"/>
                <w:bCs/>
              </w:rPr>
            </w:pPr>
            <w:r w:rsidRPr="00D4795F">
              <w:rPr>
                <w:rFonts w:asciiTheme="minorHAnsi" w:eastAsia="Arial" w:hAnsiTheme="minorHAnsi" w:cs="Calibri"/>
                <w:bCs/>
              </w:rPr>
              <w:t xml:space="preserve">                                                              SAE Sub Committee/EC                   </w:t>
            </w:r>
            <w:r w:rsidR="002F2C91" w:rsidRPr="00D4795F">
              <w:rPr>
                <w:rFonts w:cs="Calibri"/>
              </w:rPr>
              <w:object w:dxaOrig="225" w:dyaOrig="225">
                <v:shape id="_x0000_i106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3" w:name="CheckBox4311251173533513255127101773" w:shapeid="_x0000_i1061"/>
              </w:object>
            </w:r>
            <w:r w:rsidRPr="00D4795F">
              <w:rPr>
                <w:rFonts w:asciiTheme="minorHAnsi" w:eastAsia="Arial" w:hAnsiTheme="minorHAnsi" w:cs="Calibri"/>
                <w:bCs/>
              </w:rPr>
              <w:t xml:space="preserve">     </w:t>
            </w:r>
            <w:bookmarkEnd w:id="2"/>
          </w:p>
        </w:tc>
      </w:tr>
      <w:tr w:rsidR="00285FC9" w:rsidRPr="00D4795F" w:rsidTr="00CE7C71">
        <w:trPr>
          <w:trHeight w:val="323"/>
        </w:trPr>
        <w:tc>
          <w:tcPr>
            <w:tcW w:w="426" w:type="dxa"/>
            <w:vMerge w:val="restart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5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Is the deviation related to (Tick the appropriate box) :</w:t>
            </w:r>
          </w:p>
        </w:tc>
      </w:tr>
      <w:tr w:rsidR="00285FC9" w:rsidRPr="00D4795F" w:rsidTr="00CE7C71">
        <w:trPr>
          <w:trHeight w:val="278"/>
        </w:trPr>
        <w:tc>
          <w:tcPr>
            <w:tcW w:w="426" w:type="dxa"/>
            <w:vMerge/>
          </w:tcPr>
          <w:p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Consenting                                 </w:t>
            </w:r>
          </w:p>
        </w:tc>
        <w:tc>
          <w:tcPr>
            <w:tcW w:w="867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6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4" w:name="CheckBox4311251173533513255127101774" w:shapeid="_x0000_i1063"/>
              </w:object>
            </w:r>
          </w:p>
        </w:tc>
        <w:tc>
          <w:tcPr>
            <w:tcW w:w="3290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ource documentation           </w:t>
            </w:r>
          </w:p>
        </w:tc>
        <w:tc>
          <w:tcPr>
            <w:tcW w:w="851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7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5" w:name="CheckBox4311251173533513255127101779" w:shapeid="_x0000_i1075"/>
              </w:object>
            </w:r>
          </w:p>
        </w:tc>
      </w:tr>
      <w:tr w:rsidR="00285FC9" w:rsidRPr="00D4795F" w:rsidTr="00CE7C71">
        <w:trPr>
          <w:trHeight w:val="212"/>
        </w:trPr>
        <w:tc>
          <w:tcPr>
            <w:tcW w:w="426" w:type="dxa"/>
            <w:vMerge/>
          </w:tcPr>
          <w:p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Enrollment                                 </w:t>
            </w:r>
          </w:p>
        </w:tc>
        <w:tc>
          <w:tcPr>
            <w:tcW w:w="867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7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6" w:name="CheckBox4311251173533513255127101775" w:shapeid="_x0000_i1077"/>
              </w:object>
            </w:r>
          </w:p>
        </w:tc>
        <w:tc>
          <w:tcPr>
            <w:tcW w:w="3290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taff                                            </w:t>
            </w:r>
          </w:p>
        </w:tc>
        <w:tc>
          <w:tcPr>
            <w:tcW w:w="851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7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7" w:name="CheckBox43112511735335132551271017710" w:shapeid="_x0000_i1079"/>
              </w:object>
            </w:r>
          </w:p>
        </w:tc>
      </w:tr>
      <w:tr w:rsidR="00285FC9" w:rsidRPr="00D4795F" w:rsidTr="00CE7C71">
        <w:trPr>
          <w:trHeight w:val="240"/>
        </w:trPr>
        <w:tc>
          <w:tcPr>
            <w:tcW w:w="426" w:type="dxa"/>
            <w:vMerge/>
          </w:tcPr>
          <w:p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Laboratory assessment            </w:t>
            </w:r>
          </w:p>
        </w:tc>
        <w:tc>
          <w:tcPr>
            <w:tcW w:w="867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8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8" w:name="CheckBox4311251173533513255127101776" w:shapeid="_x0000_i1081"/>
              </w:object>
            </w:r>
          </w:p>
        </w:tc>
        <w:tc>
          <w:tcPr>
            <w:tcW w:w="3290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Participant non-compliance   </w:t>
            </w:r>
          </w:p>
        </w:tc>
        <w:tc>
          <w:tcPr>
            <w:tcW w:w="851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8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19" w:name="CheckBox43112511735335132551271017711" w:shapeid="_x0000_i1083"/>
              </w:object>
            </w:r>
          </w:p>
        </w:tc>
      </w:tr>
      <w:tr w:rsidR="00285FC9" w:rsidRPr="00D4795F" w:rsidTr="00CE7C71">
        <w:trPr>
          <w:trHeight w:val="297"/>
        </w:trPr>
        <w:tc>
          <w:tcPr>
            <w:tcW w:w="426" w:type="dxa"/>
            <w:vMerge/>
          </w:tcPr>
          <w:p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Investigational Product          </w:t>
            </w:r>
          </w:p>
        </w:tc>
        <w:tc>
          <w:tcPr>
            <w:tcW w:w="867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8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0" w:name="CheckBox4311251173533513255127101777" w:shapeid="_x0000_i1085"/>
              </w:object>
            </w:r>
          </w:p>
        </w:tc>
        <w:tc>
          <w:tcPr>
            <w:tcW w:w="3290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Others (</w:t>
            </w:r>
            <w:r w:rsidRPr="00D4795F">
              <w:rPr>
                <w:rFonts w:asciiTheme="minorHAnsi" w:eastAsia="Arial" w:hAnsiTheme="minorHAnsi" w:cs="Calibri"/>
                <w:bCs/>
                <w:i/>
                <w:lang w:val="en-IN"/>
              </w:rPr>
              <w:t>specify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)            </w:t>
            </w:r>
          </w:p>
        </w:tc>
        <w:tc>
          <w:tcPr>
            <w:tcW w:w="851" w:type="dxa"/>
          </w:tcPr>
          <w:p w:rsidR="00285FC9" w:rsidRPr="00D4795F" w:rsidRDefault="002F2C91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cs="Calibri"/>
              </w:rPr>
              <w:object w:dxaOrig="225" w:dyaOrig="225">
                <v:shape id="_x0000_i108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1" w:name="CheckBox43112511735335132551271017712" w:shapeid="_x0000_i1087"/>
              </w:object>
            </w:r>
          </w:p>
        </w:tc>
      </w:tr>
      <w:tr w:rsidR="00285FC9" w:rsidRPr="00D4795F" w:rsidTr="00CE7C71">
        <w:trPr>
          <w:trHeight w:val="282"/>
        </w:trPr>
        <w:tc>
          <w:tcPr>
            <w:tcW w:w="426" w:type="dxa"/>
            <w:vMerge/>
          </w:tcPr>
          <w:p w:rsidR="00285FC9" w:rsidRPr="00D4795F" w:rsidRDefault="00285FC9" w:rsidP="008974DD">
            <w:pPr>
              <w:numPr>
                <w:ilvl w:val="0"/>
                <w:numId w:val="24"/>
              </w:num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</w:p>
        </w:tc>
        <w:tc>
          <w:tcPr>
            <w:tcW w:w="4353" w:type="dxa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Safety Reporting                       </w:t>
            </w:r>
          </w:p>
        </w:tc>
        <w:tc>
          <w:tcPr>
            <w:tcW w:w="867" w:type="dxa"/>
          </w:tcPr>
          <w:p w:rsidR="00285FC9" w:rsidRDefault="002F2C91" w:rsidP="008974DD">
            <w:pPr>
              <w:spacing w:after="0"/>
              <w:rPr>
                <w:rFonts w:cs="Calibri"/>
              </w:rPr>
            </w:pPr>
            <w:r w:rsidRPr="00D4795F">
              <w:rPr>
                <w:rFonts w:cs="Calibri"/>
              </w:rPr>
              <w:object w:dxaOrig="225" w:dyaOrig="225">
                <v:shape id="_x0000_i1089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2" w:name="CheckBox4311251173533513255127101778" w:shapeid="_x0000_i1089"/>
              </w:object>
            </w:r>
          </w:p>
          <w:p w:rsidR="00285FC9" w:rsidRPr="00D4795F" w:rsidRDefault="00285FC9" w:rsidP="008974DD">
            <w:pPr>
              <w:spacing w:after="0"/>
              <w:rPr>
                <w:rFonts w:asciiTheme="minorHAnsi" w:hAnsiTheme="minorHAnsi" w:cs="Calibri"/>
                <w:lang w:val="en-IN"/>
              </w:rPr>
            </w:pPr>
          </w:p>
        </w:tc>
        <w:tc>
          <w:tcPr>
            <w:tcW w:w="4141" w:type="dxa"/>
            <w:gridSpan w:val="2"/>
          </w:tcPr>
          <w:p w:rsidR="00285FC9" w:rsidRPr="00D4795F" w:rsidRDefault="00285FC9" w:rsidP="008974DD">
            <w:pPr>
              <w:tabs>
                <w:tab w:val="left" w:pos="500"/>
              </w:tabs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  <w:tr w:rsidR="00285FC9" w:rsidRPr="00D4795F" w:rsidTr="00CE7C71"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6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>
              <w:rPr>
                <w:rFonts w:asciiTheme="minorHAnsi" w:eastAsia="Arial" w:hAnsiTheme="minorHAnsi" w:cs="Calibri"/>
                <w:bCs/>
                <w:lang w:val="en-IN"/>
              </w:rPr>
              <w:t xml:space="preserve">Provide 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details of Deviation/Violation: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1"/>
                  <w:enabled/>
                  <w:calcOnExit w:val="0"/>
                  <w:textInput/>
                </w:ffData>
              </w:fldChar>
            </w:r>
            <w:bookmarkStart w:id="3" w:name="Text351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3"/>
          </w:p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  <w:tr w:rsidR="00285FC9" w:rsidRPr="00D4795F" w:rsidTr="00CE7C71">
        <w:trPr>
          <w:trHeight w:val="501"/>
        </w:trPr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7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Corrective action taken by PI/Co-PI: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2"/>
                  <w:enabled/>
                  <w:calcOnExit w:val="0"/>
                  <w:textInput/>
                </w:ffData>
              </w:fldChar>
            </w:r>
            <w:bookmarkStart w:id="4" w:name="Text352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4"/>
          </w:p>
        </w:tc>
      </w:tr>
      <w:tr w:rsidR="00285FC9" w:rsidRPr="00D4795F" w:rsidTr="00CE7C71">
        <w:trPr>
          <w:trHeight w:val="369"/>
        </w:trPr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8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Impact on (if any):                           Study participant  </w:t>
            </w:r>
            <w:r w:rsidR="002F2C91" w:rsidRPr="00D4795F">
              <w:rPr>
                <w:rFonts w:cs="Calibri"/>
              </w:rPr>
              <w:object w:dxaOrig="225" w:dyaOrig="225">
                <v:shape id="_x0000_i1091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3" w:name="CheckBox43112511735335132551271017713" w:shapeid="_x0000_i1091"/>
              </w:objec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                           Quality of data  </w:t>
            </w:r>
            <w:r w:rsidR="002F2C91" w:rsidRPr="00D4795F">
              <w:rPr>
                <w:rFonts w:cs="Calibri"/>
              </w:rPr>
              <w:object w:dxaOrig="225" w:dyaOrig="225">
                <v:shape id="_x0000_i1093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4" w:name="CheckBox43112511735335132551271017714" w:shapeid="_x0000_i1093"/>
              </w:object>
            </w:r>
          </w:p>
        </w:tc>
      </w:tr>
      <w:tr w:rsidR="00285FC9" w:rsidRPr="00D4795F" w:rsidTr="00CE7C71">
        <w:trPr>
          <w:trHeight w:val="1151"/>
        </w:trPr>
        <w:tc>
          <w:tcPr>
            <w:tcW w:w="426" w:type="dxa"/>
          </w:tcPr>
          <w:p w:rsidR="00285FC9" w:rsidRPr="00D4795F" w:rsidRDefault="00285FC9" w:rsidP="008974DD">
            <w:pPr>
              <w:spacing w:after="0"/>
              <w:contextualSpacing/>
              <w:rPr>
                <w:rFonts w:asciiTheme="minorHAnsi" w:eastAsia="Times New Roman" w:hAnsiTheme="minorHAnsi" w:cs="Calibri"/>
                <w:bCs/>
              </w:rPr>
            </w:pPr>
            <w:r>
              <w:rPr>
                <w:rFonts w:asciiTheme="minorHAnsi" w:eastAsia="Times New Roman" w:hAnsiTheme="minorHAnsi" w:cs="Calibri"/>
                <w:bCs/>
              </w:rPr>
              <w:t>9.</w:t>
            </w:r>
          </w:p>
        </w:tc>
        <w:tc>
          <w:tcPr>
            <w:tcW w:w="9361" w:type="dxa"/>
            <w:gridSpan w:val="4"/>
          </w:tcPr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Are any changes to the study/protocol required?</w:t>
            </w:r>
            <w:bookmarkStart w:id="5" w:name="Text353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  <w:bookmarkEnd w:id="5"/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</w:t>
            </w:r>
            <w:r>
              <w:rPr>
                <w:rFonts w:asciiTheme="minorHAnsi" w:eastAsia="Arial" w:hAnsiTheme="minorHAnsi" w:cs="Calibri"/>
                <w:bCs/>
                <w:lang w:val="en-IN"/>
              </w:rPr>
              <w:t xml:space="preserve">                               </w: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Yes </w:t>
            </w:r>
            <w:r w:rsidR="002F2C91" w:rsidRPr="00D4795F">
              <w:rPr>
                <w:rFonts w:cs="Calibri"/>
              </w:rPr>
              <w:object w:dxaOrig="225" w:dyaOrig="225">
                <v:shape id="_x0000_i1095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5" w:name="CheckBox43112511735335132551271017715" w:shapeid="_x0000_i1095"/>
              </w:object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 xml:space="preserve">   No </w:t>
            </w:r>
            <w:r w:rsidR="002F2C91" w:rsidRPr="00D4795F">
              <w:rPr>
                <w:rFonts w:cs="Calibri"/>
              </w:rPr>
              <w:object w:dxaOrig="225" w:dyaOrig="225">
                <v:shape id="_x0000_i1097" type="#_x0000_t75" style="width:10.75pt;height:11.8pt" o:ole="">
                  <v:imagedata r:id="rId1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w:control r:id="rId26" w:name="CheckBox43112511735335132551271017716" w:shapeid="_x0000_i1097"/>
              </w:object>
            </w:r>
          </w:p>
          <w:p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t>If yes, give details</w:t>
            </w:r>
            <w:r w:rsidRPr="00D4795F">
              <w:rPr>
                <w:rFonts w:asciiTheme="minorHAnsi" w:hAnsiTheme="minorHAnsi" w:cs="Calibri"/>
              </w:rPr>
              <w:t xml:space="preserve">  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begin">
                <w:ffData>
                  <w:name w:val="Text353"/>
                  <w:enabled/>
                  <w:calcOnExit w:val="0"/>
                  <w:textInput/>
                </w:ffData>
              </w:fldChar>
            </w:r>
            <w:r w:rsidRPr="00D4795F">
              <w:rPr>
                <w:rFonts w:asciiTheme="minorHAnsi" w:eastAsia="Arial" w:hAnsiTheme="minorHAnsi" w:cs="Calibri"/>
                <w:bCs/>
                <w:lang w:val="en-IN"/>
              </w:rPr>
              <w:instrText xml:space="preserve"> FORMTEXT </w:instrTex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separate"/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Pr="00D4795F">
              <w:rPr>
                <w:rFonts w:asciiTheme="minorHAnsi" w:eastAsia="Arial" w:hAnsiTheme="minorHAnsi" w:cs="Calibri"/>
                <w:bCs/>
                <w:noProof/>
                <w:lang w:val="en-IN"/>
              </w:rPr>
              <w:t> </w:t>
            </w:r>
            <w:r w:rsidR="002F2C91" w:rsidRPr="00D4795F">
              <w:rPr>
                <w:rFonts w:asciiTheme="minorHAnsi" w:eastAsia="Arial" w:hAnsiTheme="minorHAnsi" w:cs="Calibri"/>
                <w:bCs/>
                <w:lang w:val="en-IN"/>
              </w:rPr>
              <w:fldChar w:fldCharType="end"/>
            </w:r>
          </w:p>
          <w:p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  <w:p w:rsidR="00285FC9" w:rsidRPr="00D4795F" w:rsidRDefault="00285FC9" w:rsidP="008974DD">
            <w:pPr>
              <w:spacing w:after="0"/>
              <w:rPr>
                <w:rFonts w:asciiTheme="minorHAnsi" w:eastAsia="Arial" w:hAnsiTheme="minorHAnsi" w:cs="Calibri"/>
                <w:bCs/>
                <w:lang w:val="en-IN"/>
              </w:rPr>
            </w:pPr>
          </w:p>
        </w:tc>
      </w:tr>
    </w:tbl>
    <w:p w:rsidR="00285FC9" w:rsidRDefault="00285FC9" w:rsidP="00E3633E">
      <w:pPr>
        <w:spacing w:after="160" w:line="259" w:lineRule="auto"/>
        <w:rPr>
          <w:rFonts w:asciiTheme="minorHAnsi" w:hAnsiTheme="minorHAnsi" w:cs="Times New Roman"/>
          <w:lang w:val="en-IN"/>
        </w:rPr>
      </w:pPr>
    </w:p>
    <w:p w:rsidR="00285FC9" w:rsidRPr="007A5A6C" w:rsidRDefault="00285FC9" w:rsidP="00E3633E">
      <w:pPr>
        <w:spacing w:after="160" w:line="259" w:lineRule="auto"/>
        <w:rPr>
          <w:rFonts w:asciiTheme="minorHAnsi" w:hAnsiTheme="minorHAnsi" w:cs="Times New Roman"/>
          <w:lang w:val="en-IN"/>
        </w:rPr>
      </w:pPr>
      <w:r w:rsidRPr="007A5A6C">
        <w:rPr>
          <w:rFonts w:asciiTheme="minorHAnsi" w:hAnsiTheme="minorHAnsi" w:cs="Times New Roman"/>
          <w:lang w:val="en-IN"/>
        </w:rPr>
        <w:t xml:space="preserve">Signature of PI:        </w:t>
      </w:r>
      <w:sdt>
        <w:sdtPr>
          <w:rPr>
            <w:rFonts w:asciiTheme="minorHAnsi" w:hAnsiTheme="minorHAnsi" w:cs="Times New Roman"/>
            <w:lang w:val="en-IN"/>
          </w:rPr>
          <w:id w:val="31594353"/>
          <w:showingPlcHdr/>
          <w:picture/>
        </w:sdtPr>
        <w:sdtEndPr/>
        <w:sdtContent>
          <w:r w:rsidRPr="007A5A6C">
            <w:rPr>
              <w:rFonts w:asciiTheme="minorHAnsi" w:hAnsiTheme="minorHAnsi" w:cs="Times New Roman"/>
              <w:noProof/>
              <w:lang w:val="en-IN" w:eastAsia="en-IN"/>
            </w:rPr>
            <w:drawing>
              <wp:inline distT="0" distB="0" distL="0" distR="0">
                <wp:extent cx="597638" cy="597638"/>
                <wp:effectExtent l="19050" t="0" r="0" b="0"/>
                <wp:docPr id="3" name="Picture 16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6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7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96" cy="5975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7A5A6C">
        <w:rPr>
          <w:rFonts w:asciiTheme="minorHAnsi" w:hAnsiTheme="minorHAnsi" w:cs="Times New Roman"/>
          <w:lang w:val="en-IN"/>
        </w:rPr>
        <w:t xml:space="preserve">                                                                                </w:t>
      </w:r>
      <w:sdt>
        <w:sdtPr>
          <w:rPr>
            <w:rFonts w:asciiTheme="minorHAnsi" w:hAnsiTheme="minorHAnsi" w:cs="Times New Roman"/>
            <w:lang w:val="en-IN"/>
          </w:rPr>
          <w:id w:val="10035950"/>
          <w:showingPlcHdr/>
          <w:date>
            <w:dateFormat w:val="dd-MM-yyyy"/>
            <w:lid w:val="en-IN"/>
            <w:storeMappedDataAs w:val="dateTime"/>
            <w:calendar w:val="gregorian"/>
          </w:date>
        </w:sdtPr>
        <w:sdtEndPr/>
        <w:sdtContent>
          <w:r w:rsidRPr="007A5A6C">
            <w:rPr>
              <w:rStyle w:val="PlaceholderText"/>
              <w:rFonts w:asciiTheme="minorHAnsi" w:hAnsiTheme="minorHAnsi"/>
            </w:rPr>
            <w:t>Click here to enter a date.</w:t>
          </w:r>
        </w:sdtContent>
      </w:sdt>
    </w:p>
    <w:p w:rsidR="00285FC9" w:rsidRDefault="00285FC9" w:rsidP="00E3633E"/>
    <w:sectPr w:rsidR="00285FC9" w:rsidSect="006E4D3A">
      <w:footerReference w:type="default" r:id="rId28"/>
      <w:pgSz w:w="12240" w:h="15840"/>
      <w:pgMar w:top="1134" w:right="1440" w:bottom="0" w:left="1440" w:header="794" w:footer="299" w:gutter="0"/>
      <w:pgBorders w:offsetFrom="page">
        <w:top w:val="single" w:sz="18" w:space="24" w:color="1F4E79"/>
        <w:left w:val="single" w:sz="18" w:space="24" w:color="1F4E79"/>
        <w:bottom w:val="single" w:sz="18" w:space="24" w:color="1F4E79"/>
        <w:right w:val="single" w:sz="18" w:space="24" w:color="1F4E7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64D2" w:rsidRDefault="008C64D2">
      <w:pPr>
        <w:spacing w:after="0" w:line="240" w:lineRule="auto"/>
      </w:pPr>
      <w:r>
        <w:separator/>
      </w:r>
    </w:p>
  </w:endnote>
  <w:endnote w:type="continuationSeparator" w:id="0">
    <w:p w:rsidR="008C64D2" w:rsidRDefault="008C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Medium">
    <w:altName w:val="Gotham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64D2" w:rsidRDefault="008C64D2">
    <w:pPr>
      <w:pStyle w:val="Footer"/>
      <w:jc w:val="right"/>
    </w:pPr>
    <w:r>
      <w:t xml:space="preserve">Version </w:t>
    </w:r>
    <w:r w:rsidR="00E420D5">
      <w:t>2</w:t>
    </w:r>
    <w:r>
      <w:t>.0   0</w:t>
    </w:r>
    <w:sdt>
      <w:sdtPr>
        <w:id w:val="-28966922"/>
        <w:docPartObj>
          <w:docPartGallery w:val="Page Numbers (Bottom of Page)"/>
          <w:docPartUnique/>
        </w:docPartObj>
      </w:sdtPr>
      <w:sdtEndPr/>
      <w:sdtContent>
        <w:r w:rsidR="006F1F47">
          <w:fldChar w:fldCharType="begin"/>
        </w:r>
        <w:r w:rsidR="006F1F47">
          <w:instrText xml:space="preserve"> PAGE   \* MERGEFORMAT </w:instrText>
        </w:r>
        <w:r w:rsidR="006F1F47">
          <w:fldChar w:fldCharType="separate"/>
        </w:r>
        <w:r w:rsidR="00C14FBA">
          <w:rPr>
            <w:noProof/>
          </w:rPr>
          <w:t>1</w:t>
        </w:r>
        <w:r w:rsidR="006F1F47">
          <w:rPr>
            <w:noProof/>
          </w:rPr>
          <w:fldChar w:fldCharType="end"/>
        </w:r>
      </w:sdtContent>
    </w:sdt>
  </w:p>
  <w:p w:rsidR="008C64D2" w:rsidRDefault="008C64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64D2" w:rsidRDefault="008C64D2">
      <w:pPr>
        <w:spacing w:after="0" w:line="240" w:lineRule="auto"/>
      </w:pPr>
    </w:p>
  </w:footnote>
  <w:footnote w:type="continuationSeparator" w:id="0">
    <w:p w:rsidR="008C64D2" w:rsidRDefault="008C6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D1E4B"/>
    <w:multiLevelType w:val="hybridMultilevel"/>
    <w:tmpl w:val="3CBA1918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D93B10"/>
    <w:multiLevelType w:val="hybridMultilevel"/>
    <w:tmpl w:val="324E289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7E1A0F"/>
    <w:multiLevelType w:val="hybridMultilevel"/>
    <w:tmpl w:val="E6D06D02"/>
    <w:lvl w:ilvl="0" w:tplc="40EC235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F49B3"/>
    <w:multiLevelType w:val="hybridMultilevel"/>
    <w:tmpl w:val="CE1A5950"/>
    <w:lvl w:ilvl="0" w:tplc="C6CE72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9B51941"/>
    <w:multiLevelType w:val="hybridMultilevel"/>
    <w:tmpl w:val="16B0B41A"/>
    <w:lvl w:ilvl="0" w:tplc="BA3AF1F6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45BEE"/>
    <w:multiLevelType w:val="hybridMultilevel"/>
    <w:tmpl w:val="764E0392"/>
    <w:lvl w:ilvl="0" w:tplc="AC8C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B76588"/>
    <w:multiLevelType w:val="hybridMultilevel"/>
    <w:tmpl w:val="FF2A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EAE5CFC"/>
    <w:multiLevelType w:val="hybridMultilevel"/>
    <w:tmpl w:val="DE24A72E"/>
    <w:lvl w:ilvl="0" w:tplc="4B160EE6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1B12"/>
    <w:multiLevelType w:val="hybridMultilevel"/>
    <w:tmpl w:val="B4720A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1574E0"/>
    <w:multiLevelType w:val="hybridMultilevel"/>
    <w:tmpl w:val="08E0D3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C3B41AD"/>
    <w:multiLevelType w:val="hybridMultilevel"/>
    <w:tmpl w:val="E8140C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D3C4200"/>
    <w:multiLevelType w:val="hybridMultilevel"/>
    <w:tmpl w:val="8C2016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D6DF0"/>
    <w:multiLevelType w:val="hybridMultilevel"/>
    <w:tmpl w:val="71681932"/>
    <w:lvl w:ilvl="0" w:tplc="68F26F1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04D51"/>
    <w:multiLevelType w:val="hybridMultilevel"/>
    <w:tmpl w:val="C25851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EA7102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E5C93"/>
    <w:multiLevelType w:val="hybridMultilevel"/>
    <w:tmpl w:val="5AE6C638"/>
    <w:lvl w:ilvl="0" w:tplc="A740B37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F37C5"/>
    <w:multiLevelType w:val="hybridMultilevel"/>
    <w:tmpl w:val="98BE29C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5122EC"/>
    <w:multiLevelType w:val="hybridMultilevel"/>
    <w:tmpl w:val="F29E62C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F0573"/>
    <w:multiLevelType w:val="hybridMultilevel"/>
    <w:tmpl w:val="567406D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00650E"/>
    <w:multiLevelType w:val="hybridMultilevel"/>
    <w:tmpl w:val="2A94CDB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924455"/>
    <w:multiLevelType w:val="hybridMultilevel"/>
    <w:tmpl w:val="82FA1ED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690128"/>
    <w:multiLevelType w:val="hybridMultilevel"/>
    <w:tmpl w:val="FC3890CA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8244D01"/>
    <w:multiLevelType w:val="hybridMultilevel"/>
    <w:tmpl w:val="2EC8097C"/>
    <w:lvl w:ilvl="0" w:tplc="0EBA43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F81E0C"/>
    <w:multiLevelType w:val="hybridMultilevel"/>
    <w:tmpl w:val="B89CCB64"/>
    <w:lvl w:ilvl="0" w:tplc="800CB33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B1D5BEF"/>
    <w:multiLevelType w:val="hybridMultilevel"/>
    <w:tmpl w:val="2BFE17AC"/>
    <w:lvl w:ilvl="0" w:tplc="A2A62A60">
      <w:start w:val="1"/>
      <w:numFmt w:val="lowerLetter"/>
      <w:lvlText w:val="(%1)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C5F11C1"/>
    <w:multiLevelType w:val="hybridMultilevel"/>
    <w:tmpl w:val="D6F873B4"/>
    <w:lvl w:ilvl="0" w:tplc="1CD47C1C">
      <w:start w:val="1"/>
      <w:numFmt w:val="lowerRoman"/>
      <w:lvlText w:val="%1)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E153E87"/>
    <w:multiLevelType w:val="hybridMultilevel"/>
    <w:tmpl w:val="A2C620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0727A84"/>
    <w:multiLevelType w:val="hybridMultilevel"/>
    <w:tmpl w:val="9F506534"/>
    <w:lvl w:ilvl="0" w:tplc="28E412A4">
      <w:start w:val="1"/>
      <w:numFmt w:val="decimal"/>
      <w:lvlText w:val="%1."/>
      <w:lvlJc w:val="left"/>
      <w:pPr>
        <w:ind w:left="367" w:hanging="360"/>
      </w:pPr>
      <w:rPr>
        <w:rFonts w:eastAsia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7" w:hanging="360"/>
      </w:pPr>
    </w:lvl>
    <w:lvl w:ilvl="2" w:tplc="4009001B" w:tentative="1">
      <w:start w:val="1"/>
      <w:numFmt w:val="lowerRoman"/>
      <w:lvlText w:val="%3."/>
      <w:lvlJc w:val="right"/>
      <w:pPr>
        <w:ind w:left="1807" w:hanging="180"/>
      </w:pPr>
    </w:lvl>
    <w:lvl w:ilvl="3" w:tplc="4009000F" w:tentative="1">
      <w:start w:val="1"/>
      <w:numFmt w:val="decimal"/>
      <w:lvlText w:val="%4."/>
      <w:lvlJc w:val="left"/>
      <w:pPr>
        <w:ind w:left="2527" w:hanging="360"/>
      </w:pPr>
    </w:lvl>
    <w:lvl w:ilvl="4" w:tplc="40090019" w:tentative="1">
      <w:start w:val="1"/>
      <w:numFmt w:val="lowerLetter"/>
      <w:lvlText w:val="%5."/>
      <w:lvlJc w:val="left"/>
      <w:pPr>
        <w:ind w:left="3247" w:hanging="360"/>
      </w:pPr>
    </w:lvl>
    <w:lvl w:ilvl="5" w:tplc="4009001B" w:tentative="1">
      <w:start w:val="1"/>
      <w:numFmt w:val="lowerRoman"/>
      <w:lvlText w:val="%6."/>
      <w:lvlJc w:val="right"/>
      <w:pPr>
        <w:ind w:left="3967" w:hanging="180"/>
      </w:pPr>
    </w:lvl>
    <w:lvl w:ilvl="6" w:tplc="4009000F" w:tentative="1">
      <w:start w:val="1"/>
      <w:numFmt w:val="decimal"/>
      <w:lvlText w:val="%7."/>
      <w:lvlJc w:val="left"/>
      <w:pPr>
        <w:ind w:left="4687" w:hanging="360"/>
      </w:pPr>
    </w:lvl>
    <w:lvl w:ilvl="7" w:tplc="40090019" w:tentative="1">
      <w:start w:val="1"/>
      <w:numFmt w:val="lowerLetter"/>
      <w:lvlText w:val="%8."/>
      <w:lvlJc w:val="left"/>
      <w:pPr>
        <w:ind w:left="5407" w:hanging="360"/>
      </w:pPr>
    </w:lvl>
    <w:lvl w:ilvl="8" w:tplc="40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>
    <w:nsid w:val="527F168D"/>
    <w:multiLevelType w:val="hybridMultilevel"/>
    <w:tmpl w:val="BA1AFFE6"/>
    <w:lvl w:ilvl="0" w:tplc="2B1404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D72637"/>
    <w:multiLevelType w:val="hybridMultilevel"/>
    <w:tmpl w:val="91F871B4"/>
    <w:lvl w:ilvl="0" w:tplc="D9041630">
      <w:start w:val="1"/>
      <w:numFmt w:val="lowerLetter"/>
      <w:lvlText w:val="(%1)."/>
      <w:lvlJc w:val="left"/>
      <w:pPr>
        <w:ind w:left="340" w:hanging="3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52E7C05"/>
    <w:multiLevelType w:val="hybridMultilevel"/>
    <w:tmpl w:val="633A32F2"/>
    <w:lvl w:ilvl="0" w:tplc="01883D9E">
      <w:start w:val="2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7802511"/>
    <w:multiLevelType w:val="hybridMultilevel"/>
    <w:tmpl w:val="C62653F2"/>
    <w:lvl w:ilvl="0" w:tplc="50E27F5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CA60BB"/>
    <w:multiLevelType w:val="hybridMultilevel"/>
    <w:tmpl w:val="D5DC0388"/>
    <w:lvl w:ilvl="0" w:tplc="0A3C164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EE0F98"/>
    <w:multiLevelType w:val="hybridMultilevel"/>
    <w:tmpl w:val="3C0AAA02"/>
    <w:lvl w:ilvl="0" w:tplc="6C6E5346">
      <w:start w:val="5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0" w:hanging="360"/>
      </w:pPr>
    </w:lvl>
    <w:lvl w:ilvl="2" w:tplc="4009001B" w:tentative="1">
      <w:start w:val="1"/>
      <w:numFmt w:val="lowerRoman"/>
      <w:lvlText w:val="%3."/>
      <w:lvlJc w:val="right"/>
      <w:pPr>
        <w:ind w:left="2140" w:hanging="180"/>
      </w:pPr>
    </w:lvl>
    <w:lvl w:ilvl="3" w:tplc="4009000F" w:tentative="1">
      <w:start w:val="1"/>
      <w:numFmt w:val="decimal"/>
      <w:lvlText w:val="%4."/>
      <w:lvlJc w:val="left"/>
      <w:pPr>
        <w:ind w:left="2860" w:hanging="360"/>
      </w:pPr>
    </w:lvl>
    <w:lvl w:ilvl="4" w:tplc="40090019" w:tentative="1">
      <w:start w:val="1"/>
      <w:numFmt w:val="lowerLetter"/>
      <w:lvlText w:val="%5."/>
      <w:lvlJc w:val="left"/>
      <w:pPr>
        <w:ind w:left="3580" w:hanging="360"/>
      </w:pPr>
    </w:lvl>
    <w:lvl w:ilvl="5" w:tplc="4009001B" w:tentative="1">
      <w:start w:val="1"/>
      <w:numFmt w:val="lowerRoman"/>
      <w:lvlText w:val="%6."/>
      <w:lvlJc w:val="right"/>
      <w:pPr>
        <w:ind w:left="4300" w:hanging="180"/>
      </w:pPr>
    </w:lvl>
    <w:lvl w:ilvl="6" w:tplc="4009000F" w:tentative="1">
      <w:start w:val="1"/>
      <w:numFmt w:val="decimal"/>
      <w:lvlText w:val="%7."/>
      <w:lvlJc w:val="left"/>
      <w:pPr>
        <w:ind w:left="5020" w:hanging="360"/>
      </w:pPr>
    </w:lvl>
    <w:lvl w:ilvl="7" w:tplc="40090019" w:tentative="1">
      <w:start w:val="1"/>
      <w:numFmt w:val="lowerLetter"/>
      <w:lvlText w:val="%8."/>
      <w:lvlJc w:val="left"/>
      <w:pPr>
        <w:ind w:left="5740" w:hanging="360"/>
      </w:pPr>
    </w:lvl>
    <w:lvl w:ilvl="8" w:tplc="40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4">
    <w:nsid w:val="60974673"/>
    <w:multiLevelType w:val="hybridMultilevel"/>
    <w:tmpl w:val="D8C495E4"/>
    <w:lvl w:ilvl="0" w:tplc="075EF16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6D1832"/>
    <w:multiLevelType w:val="hybridMultilevel"/>
    <w:tmpl w:val="960A97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AD1A75"/>
    <w:multiLevelType w:val="hybridMultilevel"/>
    <w:tmpl w:val="D29A0716"/>
    <w:lvl w:ilvl="0" w:tplc="C068C700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E21272"/>
    <w:multiLevelType w:val="hybridMultilevel"/>
    <w:tmpl w:val="C70C9034"/>
    <w:lvl w:ilvl="0" w:tplc="18B661D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AF1D20"/>
    <w:multiLevelType w:val="hybridMultilevel"/>
    <w:tmpl w:val="F26CB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807A5"/>
    <w:multiLevelType w:val="hybridMultilevel"/>
    <w:tmpl w:val="E5EAFC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6CEA1A58"/>
    <w:multiLevelType w:val="hybridMultilevel"/>
    <w:tmpl w:val="C3D079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FD0022"/>
    <w:multiLevelType w:val="hybridMultilevel"/>
    <w:tmpl w:val="8090B660"/>
    <w:lvl w:ilvl="0" w:tplc="A06C00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A81526"/>
    <w:multiLevelType w:val="hybridMultilevel"/>
    <w:tmpl w:val="B232A33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E1083"/>
    <w:multiLevelType w:val="hybridMultilevel"/>
    <w:tmpl w:val="20FCB06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E73C2C"/>
    <w:multiLevelType w:val="hybridMultilevel"/>
    <w:tmpl w:val="3FA4E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C2D0F"/>
    <w:multiLevelType w:val="hybridMultilevel"/>
    <w:tmpl w:val="644C0CAE"/>
    <w:lvl w:ilvl="0" w:tplc="F8FA26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0C0ADC"/>
    <w:multiLevelType w:val="hybridMultilevel"/>
    <w:tmpl w:val="9F66A0B0"/>
    <w:lvl w:ilvl="0" w:tplc="28827152">
      <w:start w:val="1"/>
      <w:numFmt w:val="upperLetter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B024338"/>
    <w:multiLevelType w:val="hybridMultilevel"/>
    <w:tmpl w:val="4E789F74"/>
    <w:lvl w:ilvl="0" w:tplc="5F189D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05BCE"/>
    <w:multiLevelType w:val="hybridMultilevel"/>
    <w:tmpl w:val="C57CAABC"/>
    <w:lvl w:ilvl="0" w:tplc="EBD6FE8C">
      <w:start w:val="1"/>
      <w:numFmt w:val="lowerLetter"/>
      <w:lvlText w:val="(%1)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1"/>
  </w:num>
  <w:num w:numId="3">
    <w:abstractNumId w:val="48"/>
  </w:num>
  <w:num w:numId="4">
    <w:abstractNumId w:val="4"/>
  </w:num>
  <w:num w:numId="5">
    <w:abstractNumId w:val="15"/>
  </w:num>
  <w:num w:numId="6">
    <w:abstractNumId w:val="24"/>
  </w:num>
  <w:num w:numId="7">
    <w:abstractNumId w:val="37"/>
  </w:num>
  <w:num w:numId="8">
    <w:abstractNumId w:val="36"/>
  </w:num>
  <w:num w:numId="9">
    <w:abstractNumId w:val="3"/>
  </w:num>
  <w:num w:numId="10">
    <w:abstractNumId w:val="30"/>
  </w:num>
  <w:num w:numId="11">
    <w:abstractNumId w:val="32"/>
  </w:num>
  <w:num w:numId="12">
    <w:abstractNumId w:val="21"/>
  </w:num>
  <w:num w:numId="13">
    <w:abstractNumId w:val="43"/>
  </w:num>
  <w:num w:numId="14">
    <w:abstractNumId w:val="25"/>
  </w:num>
  <w:num w:numId="15">
    <w:abstractNumId w:val="7"/>
  </w:num>
  <w:num w:numId="16">
    <w:abstractNumId w:val="19"/>
  </w:num>
  <w:num w:numId="17">
    <w:abstractNumId w:val="29"/>
  </w:num>
  <w:num w:numId="18">
    <w:abstractNumId w:val="2"/>
  </w:num>
  <w:num w:numId="19">
    <w:abstractNumId w:val="8"/>
  </w:num>
  <w:num w:numId="20">
    <w:abstractNumId w:val="38"/>
  </w:num>
  <w:num w:numId="21">
    <w:abstractNumId w:val="44"/>
  </w:num>
  <w:num w:numId="22">
    <w:abstractNumId w:val="1"/>
  </w:num>
  <w:num w:numId="23">
    <w:abstractNumId w:val="6"/>
  </w:num>
  <w:num w:numId="24">
    <w:abstractNumId w:val="39"/>
  </w:num>
  <w:num w:numId="25">
    <w:abstractNumId w:val="10"/>
  </w:num>
  <w:num w:numId="26">
    <w:abstractNumId w:val="9"/>
  </w:num>
  <w:num w:numId="27">
    <w:abstractNumId w:val="12"/>
  </w:num>
  <w:num w:numId="28">
    <w:abstractNumId w:val="26"/>
  </w:num>
  <w:num w:numId="29">
    <w:abstractNumId w:val="46"/>
  </w:num>
  <w:num w:numId="30">
    <w:abstractNumId w:val="28"/>
  </w:num>
  <w:num w:numId="31">
    <w:abstractNumId w:val="23"/>
  </w:num>
  <w:num w:numId="32">
    <w:abstractNumId w:val="35"/>
  </w:num>
  <w:num w:numId="33">
    <w:abstractNumId w:val="14"/>
  </w:num>
  <w:num w:numId="34">
    <w:abstractNumId w:val="0"/>
  </w:num>
  <w:num w:numId="35">
    <w:abstractNumId w:val="20"/>
  </w:num>
  <w:num w:numId="36">
    <w:abstractNumId w:val="16"/>
  </w:num>
  <w:num w:numId="37">
    <w:abstractNumId w:val="42"/>
  </w:num>
  <w:num w:numId="38">
    <w:abstractNumId w:val="18"/>
  </w:num>
  <w:num w:numId="39">
    <w:abstractNumId w:val="11"/>
  </w:num>
  <w:num w:numId="40">
    <w:abstractNumId w:val="13"/>
  </w:num>
  <w:num w:numId="41">
    <w:abstractNumId w:val="40"/>
  </w:num>
  <w:num w:numId="42">
    <w:abstractNumId w:val="17"/>
  </w:num>
  <w:num w:numId="43">
    <w:abstractNumId w:val="22"/>
  </w:num>
  <w:num w:numId="44">
    <w:abstractNumId w:val="33"/>
  </w:num>
  <w:num w:numId="45">
    <w:abstractNumId w:val="5"/>
  </w:num>
  <w:num w:numId="46">
    <w:abstractNumId w:val="41"/>
  </w:num>
  <w:num w:numId="47">
    <w:abstractNumId w:val="45"/>
  </w:num>
  <w:num w:numId="48">
    <w:abstractNumId w:val="47"/>
  </w:num>
  <w:num w:numId="49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03425">
      <o:colormru v:ext="edit" colors="#ecf3fa,#dbe8f5,#9fd8ff,#c1e6ff,#c9e9ff,#ff9,#ffc,#f90"/>
      <o:colormenu v:ext="edit" fillcolor="none [1942]" strokecolor="none [130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zMLMwNjO2MDI2MTJT0lEKTi0uzszPAykwqgUANiAyCywAAAA="/>
  </w:docVars>
  <w:rsids>
    <w:rsidRoot w:val="0053106E"/>
    <w:rsid w:val="00000C6C"/>
    <w:rsid w:val="000019DD"/>
    <w:rsid w:val="00002BC8"/>
    <w:rsid w:val="00003714"/>
    <w:rsid w:val="0000538D"/>
    <w:rsid w:val="00005727"/>
    <w:rsid w:val="00005CF8"/>
    <w:rsid w:val="0000623A"/>
    <w:rsid w:val="00006C4F"/>
    <w:rsid w:val="00007DBB"/>
    <w:rsid w:val="000146F3"/>
    <w:rsid w:val="000148D2"/>
    <w:rsid w:val="00016E2C"/>
    <w:rsid w:val="00017124"/>
    <w:rsid w:val="00020DA4"/>
    <w:rsid w:val="00021119"/>
    <w:rsid w:val="000229F9"/>
    <w:rsid w:val="000231CE"/>
    <w:rsid w:val="00024814"/>
    <w:rsid w:val="00025220"/>
    <w:rsid w:val="0002552E"/>
    <w:rsid w:val="00027265"/>
    <w:rsid w:val="00027C58"/>
    <w:rsid w:val="0003088C"/>
    <w:rsid w:val="00030CFE"/>
    <w:rsid w:val="000313DA"/>
    <w:rsid w:val="00031C62"/>
    <w:rsid w:val="00032482"/>
    <w:rsid w:val="00034433"/>
    <w:rsid w:val="00036780"/>
    <w:rsid w:val="00036845"/>
    <w:rsid w:val="00036ABD"/>
    <w:rsid w:val="00040514"/>
    <w:rsid w:val="00040E80"/>
    <w:rsid w:val="0004175D"/>
    <w:rsid w:val="00041946"/>
    <w:rsid w:val="00047E0B"/>
    <w:rsid w:val="00047EEF"/>
    <w:rsid w:val="000503DC"/>
    <w:rsid w:val="000510AE"/>
    <w:rsid w:val="0005327B"/>
    <w:rsid w:val="00053454"/>
    <w:rsid w:val="000545F6"/>
    <w:rsid w:val="00054E7C"/>
    <w:rsid w:val="00057235"/>
    <w:rsid w:val="000576D6"/>
    <w:rsid w:val="00060783"/>
    <w:rsid w:val="0006091E"/>
    <w:rsid w:val="00061F59"/>
    <w:rsid w:val="000624F0"/>
    <w:rsid w:val="00064D7C"/>
    <w:rsid w:val="000673F9"/>
    <w:rsid w:val="00067E27"/>
    <w:rsid w:val="000705A1"/>
    <w:rsid w:val="00070664"/>
    <w:rsid w:val="000728DC"/>
    <w:rsid w:val="00072D55"/>
    <w:rsid w:val="00073173"/>
    <w:rsid w:val="00074DCD"/>
    <w:rsid w:val="000758C0"/>
    <w:rsid w:val="00075FDE"/>
    <w:rsid w:val="00077167"/>
    <w:rsid w:val="00077864"/>
    <w:rsid w:val="000801B7"/>
    <w:rsid w:val="00080554"/>
    <w:rsid w:val="00080660"/>
    <w:rsid w:val="00080B7C"/>
    <w:rsid w:val="00080D1D"/>
    <w:rsid w:val="00082CDE"/>
    <w:rsid w:val="00082DC4"/>
    <w:rsid w:val="00083AE7"/>
    <w:rsid w:val="00083B8A"/>
    <w:rsid w:val="00083D31"/>
    <w:rsid w:val="000857B9"/>
    <w:rsid w:val="00085E00"/>
    <w:rsid w:val="00085FE0"/>
    <w:rsid w:val="000866E2"/>
    <w:rsid w:val="00086D6C"/>
    <w:rsid w:val="00087986"/>
    <w:rsid w:val="00091412"/>
    <w:rsid w:val="00091C11"/>
    <w:rsid w:val="000945AA"/>
    <w:rsid w:val="000974F4"/>
    <w:rsid w:val="000A19D0"/>
    <w:rsid w:val="000A1C85"/>
    <w:rsid w:val="000A1D3B"/>
    <w:rsid w:val="000A38FA"/>
    <w:rsid w:val="000A4152"/>
    <w:rsid w:val="000A4406"/>
    <w:rsid w:val="000A4B58"/>
    <w:rsid w:val="000A5678"/>
    <w:rsid w:val="000A66D7"/>
    <w:rsid w:val="000A6BA6"/>
    <w:rsid w:val="000A7649"/>
    <w:rsid w:val="000B107B"/>
    <w:rsid w:val="000B4739"/>
    <w:rsid w:val="000B4763"/>
    <w:rsid w:val="000B56E3"/>
    <w:rsid w:val="000B5BE8"/>
    <w:rsid w:val="000B6197"/>
    <w:rsid w:val="000B753D"/>
    <w:rsid w:val="000B7FB8"/>
    <w:rsid w:val="000C1412"/>
    <w:rsid w:val="000C1566"/>
    <w:rsid w:val="000C175A"/>
    <w:rsid w:val="000C24C1"/>
    <w:rsid w:val="000C278F"/>
    <w:rsid w:val="000C2875"/>
    <w:rsid w:val="000C2B01"/>
    <w:rsid w:val="000C2C45"/>
    <w:rsid w:val="000C4768"/>
    <w:rsid w:val="000C5402"/>
    <w:rsid w:val="000C599F"/>
    <w:rsid w:val="000C5F1B"/>
    <w:rsid w:val="000D0EC2"/>
    <w:rsid w:val="000D1589"/>
    <w:rsid w:val="000D25F7"/>
    <w:rsid w:val="000D49BC"/>
    <w:rsid w:val="000D4CBF"/>
    <w:rsid w:val="000D5087"/>
    <w:rsid w:val="000D594C"/>
    <w:rsid w:val="000D5A1C"/>
    <w:rsid w:val="000D618D"/>
    <w:rsid w:val="000D7F33"/>
    <w:rsid w:val="000E0BB6"/>
    <w:rsid w:val="000E1F3D"/>
    <w:rsid w:val="000E43EA"/>
    <w:rsid w:val="000E457A"/>
    <w:rsid w:val="000E484D"/>
    <w:rsid w:val="000E54B8"/>
    <w:rsid w:val="000E5511"/>
    <w:rsid w:val="000E562E"/>
    <w:rsid w:val="000E7D16"/>
    <w:rsid w:val="000F0DA7"/>
    <w:rsid w:val="000F0F2D"/>
    <w:rsid w:val="000F3CEC"/>
    <w:rsid w:val="00100181"/>
    <w:rsid w:val="001001B8"/>
    <w:rsid w:val="001023AF"/>
    <w:rsid w:val="00104417"/>
    <w:rsid w:val="001059E1"/>
    <w:rsid w:val="0010754F"/>
    <w:rsid w:val="00107954"/>
    <w:rsid w:val="00111D6D"/>
    <w:rsid w:val="0011448F"/>
    <w:rsid w:val="001158F0"/>
    <w:rsid w:val="00115A29"/>
    <w:rsid w:val="00116755"/>
    <w:rsid w:val="00121BAE"/>
    <w:rsid w:val="0012282A"/>
    <w:rsid w:val="00122E6B"/>
    <w:rsid w:val="00125E9B"/>
    <w:rsid w:val="001269AD"/>
    <w:rsid w:val="001273AA"/>
    <w:rsid w:val="0012794C"/>
    <w:rsid w:val="001301AA"/>
    <w:rsid w:val="001302D5"/>
    <w:rsid w:val="00131163"/>
    <w:rsid w:val="00133801"/>
    <w:rsid w:val="001355C9"/>
    <w:rsid w:val="00136C59"/>
    <w:rsid w:val="001373C1"/>
    <w:rsid w:val="001414E2"/>
    <w:rsid w:val="0014161C"/>
    <w:rsid w:val="00141E25"/>
    <w:rsid w:val="00142920"/>
    <w:rsid w:val="0014478E"/>
    <w:rsid w:val="00147422"/>
    <w:rsid w:val="001528BD"/>
    <w:rsid w:val="00152FF5"/>
    <w:rsid w:val="00156D20"/>
    <w:rsid w:val="00162485"/>
    <w:rsid w:val="00163BC3"/>
    <w:rsid w:val="001640A1"/>
    <w:rsid w:val="0016492B"/>
    <w:rsid w:val="00164FD8"/>
    <w:rsid w:val="00165152"/>
    <w:rsid w:val="001656B8"/>
    <w:rsid w:val="00165C6D"/>
    <w:rsid w:val="00167E32"/>
    <w:rsid w:val="001704E8"/>
    <w:rsid w:val="00172703"/>
    <w:rsid w:val="001756EA"/>
    <w:rsid w:val="001844E0"/>
    <w:rsid w:val="00184C25"/>
    <w:rsid w:val="00184D39"/>
    <w:rsid w:val="00184E10"/>
    <w:rsid w:val="00184FD0"/>
    <w:rsid w:val="00185026"/>
    <w:rsid w:val="0018666D"/>
    <w:rsid w:val="00190F26"/>
    <w:rsid w:val="00191325"/>
    <w:rsid w:val="001918E4"/>
    <w:rsid w:val="00192182"/>
    <w:rsid w:val="0019269E"/>
    <w:rsid w:val="00192C0F"/>
    <w:rsid w:val="00193C38"/>
    <w:rsid w:val="00193DE2"/>
    <w:rsid w:val="001951EB"/>
    <w:rsid w:val="001A0F35"/>
    <w:rsid w:val="001A24E9"/>
    <w:rsid w:val="001A31FB"/>
    <w:rsid w:val="001A3F77"/>
    <w:rsid w:val="001A481A"/>
    <w:rsid w:val="001A5823"/>
    <w:rsid w:val="001A78CF"/>
    <w:rsid w:val="001B026C"/>
    <w:rsid w:val="001B0482"/>
    <w:rsid w:val="001B1009"/>
    <w:rsid w:val="001B3EB9"/>
    <w:rsid w:val="001B400F"/>
    <w:rsid w:val="001B43A4"/>
    <w:rsid w:val="001B4C60"/>
    <w:rsid w:val="001B4C7F"/>
    <w:rsid w:val="001B5EE5"/>
    <w:rsid w:val="001B5F51"/>
    <w:rsid w:val="001B74D3"/>
    <w:rsid w:val="001C03F6"/>
    <w:rsid w:val="001C0A9D"/>
    <w:rsid w:val="001C0B20"/>
    <w:rsid w:val="001C1143"/>
    <w:rsid w:val="001C4C59"/>
    <w:rsid w:val="001C4F01"/>
    <w:rsid w:val="001C6636"/>
    <w:rsid w:val="001C67A4"/>
    <w:rsid w:val="001D245C"/>
    <w:rsid w:val="001D2FDB"/>
    <w:rsid w:val="001D5A7C"/>
    <w:rsid w:val="001D7415"/>
    <w:rsid w:val="001E0C69"/>
    <w:rsid w:val="001E116C"/>
    <w:rsid w:val="001E1BF0"/>
    <w:rsid w:val="001E46AF"/>
    <w:rsid w:val="001E6BA1"/>
    <w:rsid w:val="001E7454"/>
    <w:rsid w:val="001E79DA"/>
    <w:rsid w:val="001E7A0A"/>
    <w:rsid w:val="001E7E6C"/>
    <w:rsid w:val="001E7EC3"/>
    <w:rsid w:val="001F22FD"/>
    <w:rsid w:val="001F3658"/>
    <w:rsid w:val="001F4A75"/>
    <w:rsid w:val="001F622F"/>
    <w:rsid w:val="001F7065"/>
    <w:rsid w:val="001F78D1"/>
    <w:rsid w:val="00201611"/>
    <w:rsid w:val="00202370"/>
    <w:rsid w:val="00202D20"/>
    <w:rsid w:val="0020354F"/>
    <w:rsid w:val="00203966"/>
    <w:rsid w:val="00203A35"/>
    <w:rsid w:val="00203EF6"/>
    <w:rsid w:val="002045F0"/>
    <w:rsid w:val="00206922"/>
    <w:rsid w:val="002069D5"/>
    <w:rsid w:val="00206A35"/>
    <w:rsid w:val="002074DE"/>
    <w:rsid w:val="0021254E"/>
    <w:rsid w:val="0021272E"/>
    <w:rsid w:val="002129C3"/>
    <w:rsid w:val="00212C07"/>
    <w:rsid w:val="002153B9"/>
    <w:rsid w:val="002170C5"/>
    <w:rsid w:val="00220249"/>
    <w:rsid w:val="002248E5"/>
    <w:rsid w:val="0022598E"/>
    <w:rsid w:val="00225BEE"/>
    <w:rsid w:val="00231C65"/>
    <w:rsid w:val="0023252E"/>
    <w:rsid w:val="0023265A"/>
    <w:rsid w:val="00234E4B"/>
    <w:rsid w:val="00235125"/>
    <w:rsid w:val="0024161E"/>
    <w:rsid w:val="002421E3"/>
    <w:rsid w:val="0024252A"/>
    <w:rsid w:val="00243BAC"/>
    <w:rsid w:val="002440D0"/>
    <w:rsid w:val="0024411C"/>
    <w:rsid w:val="00244F7B"/>
    <w:rsid w:val="00245819"/>
    <w:rsid w:val="00245BF7"/>
    <w:rsid w:val="00245C7A"/>
    <w:rsid w:val="00245D7F"/>
    <w:rsid w:val="002479AD"/>
    <w:rsid w:val="00247DA5"/>
    <w:rsid w:val="002517D9"/>
    <w:rsid w:val="0025248D"/>
    <w:rsid w:val="0025357D"/>
    <w:rsid w:val="002540AA"/>
    <w:rsid w:val="00254397"/>
    <w:rsid w:val="0025464F"/>
    <w:rsid w:val="00254E5D"/>
    <w:rsid w:val="00255C50"/>
    <w:rsid w:val="00255FD1"/>
    <w:rsid w:val="0025621E"/>
    <w:rsid w:val="002562EE"/>
    <w:rsid w:val="00256A89"/>
    <w:rsid w:val="00257448"/>
    <w:rsid w:val="0026030C"/>
    <w:rsid w:val="00260AED"/>
    <w:rsid w:val="00261AC5"/>
    <w:rsid w:val="00263320"/>
    <w:rsid w:val="0026384D"/>
    <w:rsid w:val="00264799"/>
    <w:rsid w:val="0026662E"/>
    <w:rsid w:val="00267C6C"/>
    <w:rsid w:val="002708FB"/>
    <w:rsid w:val="00271252"/>
    <w:rsid w:val="00273B8F"/>
    <w:rsid w:val="00277725"/>
    <w:rsid w:val="00277E3E"/>
    <w:rsid w:val="002801EA"/>
    <w:rsid w:val="002803F3"/>
    <w:rsid w:val="00280DB0"/>
    <w:rsid w:val="002821E8"/>
    <w:rsid w:val="002823DD"/>
    <w:rsid w:val="00284796"/>
    <w:rsid w:val="00285EB3"/>
    <w:rsid w:val="00285FC9"/>
    <w:rsid w:val="00287141"/>
    <w:rsid w:val="002933EA"/>
    <w:rsid w:val="002969B7"/>
    <w:rsid w:val="00297450"/>
    <w:rsid w:val="00297835"/>
    <w:rsid w:val="00297AF8"/>
    <w:rsid w:val="00297C36"/>
    <w:rsid w:val="002A0BA2"/>
    <w:rsid w:val="002A126F"/>
    <w:rsid w:val="002A15ED"/>
    <w:rsid w:val="002A3381"/>
    <w:rsid w:val="002A34A6"/>
    <w:rsid w:val="002A3DEF"/>
    <w:rsid w:val="002A411E"/>
    <w:rsid w:val="002A44D7"/>
    <w:rsid w:val="002A4FCB"/>
    <w:rsid w:val="002A71FE"/>
    <w:rsid w:val="002B1906"/>
    <w:rsid w:val="002B3A05"/>
    <w:rsid w:val="002B3AC6"/>
    <w:rsid w:val="002B3BDD"/>
    <w:rsid w:val="002B54F5"/>
    <w:rsid w:val="002B71B2"/>
    <w:rsid w:val="002C09FC"/>
    <w:rsid w:val="002C1204"/>
    <w:rsid w:val="002C1372"/>
    <w:rsid w:val="002C2316"/>
    <w:rsid w:val="002C443A"/>
    <w:rsid w:val="002C45A2"/>
    <w:rsid w:val="002C5671"/>
    <w:rsid w:val="002C7236"/>
    <w:rsid w:val="002D059F"/>
    <w:rsid w:val="002D0EC7"/>
    <w:rsid w:val="002D16D9"/>
    <w:rsid w:val="002D3883"/>
    <w:rsid w:val="002D3AAC"/>
    <w:rsid w:val="002D5FA9"/>
    <w:rsid w:val="002E00AB"/>
    <w:rsid w:val="002E0CB0"/>
    <w:rsid w:val="002E0DD1"/>
    <w:rsid w:val="002E1D15"/>
    <w:rsid w:val="002E3DAF"/>
    <w:rsid w:val="002E3FD0"/>
    <w:rsid w:val="002F05B4"/>
    <w:rsid w:val="002F0E32"/>
    <w:rsid w:val="002F29F5"/>
    <w:rsid w:val="002F2C91"/>
    <w:rsid w:val="002F4511"/>
    <w:rsid w:val="002F67C9"/>
    <w:rsid w:val="002F6DAC"/>
    <w:rsid w:val="0030012F"/>
    <w:rsid w:val="00302C5D"/>
    <w:rsid w:val="0030349E"/>
    <w:rsid w:val="00304024"/>
    <w:rsid w:val="00304247"/>
    <w:rsid w:val="0030451E"/>
    <w:rsid w:val="00305A76"/>
    <w:rsid w:val="00305E73"/>
    <w:rsid w:val="00307874"/>
    <w:rsid w:val="00307F71"/>
    <w:rsid w:val="0031120E"/>
    <w:rsid w:val="00312CB4"/>
    <w:rsid w:val="00312E98"/>
    <w:rsid w:val="0031351C"/>
    <w:rsid w:val="00313F3D"/>
    <w:rsid w:val="00315080"/>
    <w:rsid w:val="00321D76"/>
    <w:rsid w:val="003227EF"/>
    <w:rsid w:val="00322A8B"/>
    <w:rsid w:val="003233D2"/>
    <w:rsid w:val="00324FF2"/>
    <w:rsid w:val="00325D7D"/>
    <w:rsid w:val="00331823"/>
    <w:rsid w:val="00331C38"/>
    <w:rsid w:val="0033212F"/>
    <w:rsid w:val="003321F6"/>
    <w:rsid w:val="0033630A"/>
    <w:rsid w:val="0033680E"/>
    <w:rsid w:val="0033696B"/>
    <w:rsid w:val="00336B87"/>
    <w:rsid w:val="003404EF"/>
    <w:rsid w:val="00340571"/>
    <w:rsid w:val="003415FE"/>
    <w:rsid w:val="00341928"/>
    <w:rsid w:val="00341B25"/>
    <w:rsid w:val="00342FDA"/>
    <w:rsid w:val="00343237"/>
    <w:rsid w:val="00343A31"/>
    <w:rsid w:val="00344DF9"/>
    <w:rsid w:val="003465DC"/>
    <w:rsid w:val="00347C2E"/>
    <w:rsid w:val="003500F3"/>
    <w:rsid w:val="00351C3F"/>
    <w:rsid w:val="00352E8D"/>
    <w:rsid w:val="00353540"/>
    <w:rsid w:val="00353770"/>
    <w:rsid w:val="0035611E"/>
    <w:rsid w:val="00360E92"/>
    <w:rsid w:val="003612A1"/>
    <w:rsid w:val="003614BB"/>
    <w:rsid w:val="00361F67"/>
    <w:rsid w:val="0036255E"/>
    <w:rsid w:val="003635E6"/>
    <w:rsid w:val="003644BB"/>
    <w:rsid w:val="003644F5"/>
    <w:rsid w:val="0036498D"/>
    <w:rsid w:val="00364DF1"/>
    <w:rsid w:val="00371063"/>
    <w:rsid w:val="00372C0F"/>
    <w:rsid w:val="00374BC4"/>
    <w:rsid w:val="003764D2"/>
    <w:rsid w:val="003769E5"/>
    <w:rsid w:val="00377C3F"/>
    <w:rsid w:val="0038017F"/>
    <w:rsid w:val="00381308"/>
    <w:rsid w:val="00383BC7"/>
    <w:rsid w:val="00384192"/>
    <w:rsid w:val="00384CF6"/>
    <w:rsid w:val="00386379"/>
    <w:rsid w:val="00386F6A"/>
    <w:rsid w:val="003911F9"/>
    <w:rsid w:val="00392DD1"/>
    <w:rsid w:val="00393342"/>
    <w:rsid w:val="00393354"/>
    <w:rsid w:val="003934C7"/>
    <w:rsid w:val="00393CFB"/>
    <w:rsid w:val="00393FB6"/>
    <w:rsid w:val="00394A62"/>
    <w:rsid w:val="003971D8"/>
    <w:rsid w:val="003A569F"/>
    <w:rsid w:val="003A5B79"/>
    <w:rsid w:val="003A5C5F"/>
    <w:rsid w:val="003A5D01"/>
    <w:rsid w:val="003A6D31"/>
    <w:rsid w:val="003A6F62"/>
    <w:rsid w:val="003B17CC"/>
    <w:rsid w:val="003B3DC5"/>
    <w:rsid w:val="003B429B"/>
    <w:rsid w:val="003B5BA9"/>
    <w:rsid w:val="003B6BB3"/>
    <w:rsid w:val="003B71C7"/>
    <w:rsid w:val="003C2DA1"/>
    <w:rsid w:val="003C366B"/>
    <w:rsid w:val="003C3C64"/>
    <w:rsid w:val="003C43EF"/>
    <w:rsid w:val="003C4955"/>
    <w:rsid w:val="003C4C41"/>
    <w:rsid w:val="003C655A"/>
    <w:rsid w:val="003C7F83"/>
    <w:rsid w:val="003D0ABD"/>
    <w:rsid w:val="003D1CB6"/>
    <w:rsid w:val="003D23E4"/>
    <w:rsid w:val="003D30DF"/>
    <w:rsid w:val="003D60A2"/>
    <w:rsid w:val="003D768A"/>
    <w:rsid w:val="003D7F51"/>
    <w:rsid w:val="003E1039"/>
    <w:rsid w:val="003E1D7C"/>
    <w:rsid w:val="003E5246"/>
    <w:rsid w:val="003E5956"/>
    <w:rsid w:val="003E6E25"/>
    <w:rsid w:val="003E7890"/>
    <w:rsid w:val="003F065D"/>
    <w:rsid w:val="003F119F"/>
    <w:rsid w:val="003F22FB"/>
    <w:rsid w:val="003F2F54"/>
    <w:rsid w:val="003F3EF1"/>
    <w:rsid w:val="003F4AF0"/>
    <w:rsid w:val="003F4CFB"/>
    <w:rsid w:val="003F5E40"/>
    <w:rsid w:val="003F7602"/>
    <w:rsid w:val="003F7DCD"/>
    <w:rsid w:val="00401190"/>
    <w:rsid w:val="004013B0"/>
    <w:rsid w:val="00401B5C"/>
    <w:rsid w:val="00402A27"/>
    <w:rsid w:val="00402CA4"/>
    <w:rsid w:val="00403D76"/>
    <w:rsid w:val="004064AF"/>
    <w:rsid w:val="00406E01"/>
    <w:rsid w:val="00407896"/>
    <w:rsid w:val="00407D33"/>
    <w:rsid w:val="0041030E"/>
    <w:rsid w:val="0041171B"/>
    <w:rsid w:val="004117E9"/>
    <w:rsid w:val="00411C6E"/>
    <w:rsid w:val="00413D91"/>
    <w:rsid w:val="004149F5"/>
    <w:rsid w:val="00414C87"/>
    <w:rsid w:val="0041542A"/>
    <w:rsid w:val="00416B27"/>
    <w:rsid w:val="004213D6"/>
    <w:rsid w:val="00422401"/>
    <w:rsid w:val="0042375F"/>
    <w:rsid w:val="00423BC1"/>
    <w:rsid w:val="00424D39"/>
    <w:rsid w:val="004259F9"/>
    <w:rsid w:val="0042678A"/>
    <w:rsid w:val="00427587"/>
    <w:rsid w:val="004319CC"/>
    <w:rsid w:val="0043293E"/>
    <w:rsid w:val="00432B6E"/>
    <w:rsid w:val="00433246"/>
    <w:rsid w:val="004336C7"/>
    <w:rsid w:val="004345FC"/>
    <w:rsid w:val="00435A4A"/>
    <w:rsid w:val="004368EA"/>
    <w:rsid w:val="004411FD"/>
    <w:rsid w:val="00441851"/>
    <w:rsid w:val="00445094"/>
    <w:rsid w:val="00446C1A"/>
    <w:rsid w:val="00446DA6"/>
    <w:rsid w:val="00450070"/>
    <w:rsid w:val="00452D95"/>
    <w:rsid w:val="00453564"/>
    <w:rsid w:val="00453A9D"/>
    <w:rsid w:val="00453F50"/>
    <w:rsid w:val="004557D7"/>
    <w:rsid w:val="0045619B"/>
    <w:rsid w:val="00461D2A"/>
    <w:rsid w:val="00464126"/>
    <w:rsid w:val="00467CB0"/>
    <w:rsid w:val="00471DB8"/>
    <w:rsid w:val="0047297F"/>
    <w:rsid w:val="00473C92"/>
    <w:rsid w:val="00474C42"/>
    <w:rsid w:val="004753C8"/>
    <w:rsid w:val="00476FFF"/>
    <w:rsid w:val="00480CFC"/>
    <w:rsid w:val="00481384"/>
    <w:rsid w:val="00482419"/>
    <w:rsid w:val="00482820"/>
    <w:rsid w:val="00483D45"/>
    <w:rsid w:val="00483D4F"/>
    <w:rsid w:val="00483F5E"/>
    <w:rsid w:val="00490233"/>
    <w:rsid w:val="0049262E"/>
    <w:rsid w:val="0049489A"/>
    <w:rsid w:val="00494B9A"/>
    <w:rsid w:val="00495D0C"/>
    <w:rsid w:val="00496058"/>
    <w:rsid w:val="004A1CCF"/>
    <w:rsid w:val="004A2BEA"/>
    <w:rsid w:val="004A2F8A"/>
    <w:rsid w:val="004A3195"/>
    <w:rsid w:val="004A4170"/>
    <w:rsid w:val="004A4CE2"/>
    <w:rsid w:val="004A5A67"/>
    <w:rsid w:val="004B008D"/>
    <w:rsid w:val="004B0DAE"/>
    <w:rsid w:val="004B31EF"/>
    <w:rsid w:val="004B4B5D"/>
    <w:rsid w:val="004B52C3"/>
    <w:rsid w:val="004B54EE"/>
    <w:rsid w:val="004B627E"/>
    <w:rsid w:val="004B7465"/>
    <w:rsid w:val="004C08A9"/>
    <w:rsid w:val="004C35B8"/>
    <w:rsid w:val="004C45B9"/>
    <w:rsid w:val="004D19E0"/>
    <w:rsid w:val="004D1B05"/>
    <w:rsid w:val="004D2172"/>
    <w:rsid w:val="004D3977"/>
    <w:rsid w:val="004D6353"/>
    <w:rsid w:val="004E0A03"/>
    <w:rsid w:val="004E3F01"/>
    <w:rsid w:val="004E62C2"/>
    <w:rsid w:val="004E6AB7"/>
    <w:rsid w:val="004F1E40"/>
    <w:rsid w:val="004F320F"/>
    <w:rsid w:val="004F3308"/>
    <w:rsid w:val="004F3510"/>
    <w:rsid w:val="004F3657"/>
    <w:rsid w:val="004F5644"/>
    <w:rsid w:val="004F61A2"/>
    <w:rsid w:val="00500ED9"/>
    <w:rsid w:val="00501CCA"/>
    <w:rsid w:val="0050306D"/>
    <w:rsid w:val="00505BC6"/>
    <w:rsid w:val="00505ED1"/>
    <w:rsid w:val="005062E9"/>
    <w:rsid w:val="0051081A"/>
    <w:rsid w:val="00510AF8"/>
    <w:rsid w:val="00515707"/>
    <w:rsid w:val="00517061"/>
    <w:rsid w:val="00520B53"/>
    <w:rsid w:val="0052119A"/>
    <w:rsid w:val="005216FC"/>
    <w:rsid w:val="0052273A"/>
    <w:rsid w:val="005229F5"/>
    <w:rsid w:val="00525954"/>
    <w:rsid w:val="00530D4D"/>
    <w:rsid w:val="0053106E"/>
    <w:rsid w:val="00531988"/>
    <w:rsid w:val="00531E3A"/>
    <w:rsid w:val="00532E73"/>
    <w:rsid w:val="00535407"/>
    <w:rsid w:val="005365F7"/>
    <w:rsid w:val="005400A1"/>
    <w:rsid w:val="005401F5"/>
    <w:rsid w:val="005402DA"/>
    <w:rsid w:val="00540562"/>
    <w:rsid w:val="00541983"/>
    <w:rsid w:val="00545776"/>
    <w:rsid w:val="0054623F"/>
    <w:rsid w:val="005463F4"/>
    <w:rsid w:val="00547019"/>
    <w:rsid w:val="005506C5"/>
    <w:rsid w:val="00551212"/>
    <w:rsid w:val="00551337"/>
    <w:rsid w:val="00552063"/>
    <w:rsid w:val="00553BEC"/>
    <w:rsid w:val="00555727"/>
    <w:rsid w:val="00555FAB"/>
    <w:rsid w:val="0056018D"/>
    <w:rsid w:val="005618BE"/>
    <w:rsid w:val="00563C06"/>
    <w:rsid w:val="00564270"/>
    <w:rsid w:val="0056491B"/>
    <w:rsid w:val="0056759A"/>
    <w:rsid w:val="00567960"/>
    <w:rsid w:val="0057197B"/>
    <w:rsid w:val="00571E87"/>
    <w:rsid w:val="00571E90"/>
    <w:rsid w:val="0057236D"/>
    <w:rsid w:val="005735D8"/>
    <w:rsid w:val="00575364"/>
    <w:rsid w:val="00575FE7"/>
    <w:rsid w:val="00577BE6"/>
    <w:rsid w:val="00581929"/>
    <w:rsid w:val="00582126"/>
    <w:rsid w:val="0058215A"/>
    <w:rsid w:val="005874D1"/>
    <w:rsid w:val="005903EA"/>
    <w:rsid w:val="00590C14"/>
    <w:rsid w:val="005941C0"/>
    <w:rsid w:val="005957AF"/>
    <w:rsid w:val="0059755F"/>
    <w:rsid w:val="005A158D"/>
    <w:rsid w:val="005A6458"/>
    <w:rsid w:val="005A6608"/>
    <w:rsid w:val="005A6928"/>
    <w:rsid w:val="005B0319"/>
    <w:rsid w:val="005B1914"/>
    <w:rsid w:val="005B40D4"/>
    <w:rsid w:val="005B5BC3"/>
    <w:rsid w:val="005B65B1"/>
    <w:rsid w:val="005C1C50"/>
    <w:rsid w:val="005C244C"/>
    <w:rsid w:val="005C274F"/>
    <w:rsid w:val="005C3E35"/>
    <w:rsid w:val="005C7935"/>
    <w:rsid w:val="005C7BD9"/>
    <w:rsid w:val="005D00D7"/>
    <w:rsid w:val="005D5C32"/>
    <w:rsid w:val="005D68D4"/>
    <w:rsid w:val="005D7EA8"/>
    <w:rsid w:val="005E055F"/>
    <w:rsid w:val="005E06C6"/>
    <w:rsid w:val="005E0DDF"/>
    <w:rsid w:val="005E3544"/>
    <w:rsid w:val="005E486E"/>
    <w:rsid w:val="005E61C0"/>
    <w:rsid w:val="005E6AF6"/>
    <w:rsid w:val="005E7C36"/>
    <w:rsid w:val="005F269F"/>
    <w:rsid w:val="005F7A0C"/>
    <w:rsid w:val="0060015A"/>
    <w:rsid w:val="00601562"/>
    <w:rsid w:val="00601E66"/>
    <w:rsid w:val="00603BEE"/>
    <w:rsid w:val="0060542D"/>
    <w:rsid w:val="00605DAC"/>
    <w:rsid w:val="00605EF6"/>
    <w:rsid w:val="00606A76"/>
    <w:rsid w:val="006074BD"/>
    <w:rsid w:val="00607B6D"/>
    <w:rsid w:val="00610DE1"/>
    <w:rsid w:val="00615496"/>
    <w:rsid w:val="00616C2D"/>
    <w:rsid w:val="00617057"/>
    <w:rsid w:val="006204E5"/>
    <w:rsid w:val="0062188B"/>
    <w:rsid w:val="00622E47"/>
    <w:rsid w:val="006236DA"/>
    <w:rsid w:val="00623BAB"/>
    <w:rsid w:val="0062414F"/>
    <w:rsid w:val="006250F5"/>
    <w:rsid w:val="006256BB"/>
    <w:rsid w:val="00627CF7"/>
    <w:rsid w:val="00631553"/>
    <w:rsid w:val="0063285F"/>
    <w:rsid w:val="00633416"/>
    <w:rsid w:val="00637B70"/>
    <w:rsid w:val="00642ABC"/>
    <w:rsid w:val="00643960"/>
    <w:rsid w:val="0064757C"/>
    <w:rsid w:val="00650286"/>
    <w:rsid w:val="0065078E"/>
    <w:rsid w:val="00654AA3"/>
    <w:rsid w:val="00654C16"/>
    <w:rsid w:val="006554B0"/>
    <w:rsid w:val="006563A2"/>
    <w:rsid w:val="00657227"/>
    <w:rsid w:val="00657592"/>
    <w:rsid w:val="00661868"/>
    <w:rsid w:val="006630C8"/>
    <w:rsid w:val="00664FB5"/>
    <w:rsid w:val="006665D9"/>
    <w:rsid w:val="0066782E"/>
    <w:rsid w:val="00670498"/>
    <w:rsid w:val="00670B4A"/>
    <w:rsid w:val="00670C1C"/>
    <w:rsid w:val="0067738B"/>
    <w:rsid w:val="00682E78"/>
    <w:rsid w:val="00684861"/>
    <w:rsid w:val="00684981"/>
    <w:rsid w:val="00684FA8"/>
    <w:rsid w:val="00685319"/>
    <w:rsid w:val="00685AD6"/>
    <w:rsid w:val="00687875"/>
    <w:rsid w:val="0069084B"/>
    <w:rsid w:val="00692CC5"/>
    <w:rsid w:val="00693014"/>
    <w:rsid w:val="00693B9A"/>
    <w:rsid w:val="00694233"/>
    <w:rsid w:val="00695890"/>
    <w:rsid w:val="006964B8"/>
    <w:rsid w:val="006966DB"/>
    <w:rsid w:val="006970FA"/>
    <w:rsid w:val="006A0368"/>
    <w:rsid w:val="006A175A"/>
    <w:rsid w:val="006A2129"/>
    <w:rsid w:val="006A2F35"/>
    <w:rsid w:val="006A3282"/>
    <w:rsid w:val="006A4A73"/>
    <w:rsid w:val="006A4DC0"/>
    <w:rsid w:val="006A67F1"/>
    <w:rsid w:val="006A7630"/>
    <w:rsid w:val="006B3AA7"/>
    <w:rsid w:val="006B45C4"/>
    <w:rsid w:val="006B7A2F"/>
    <w:rsid w:val="006B7B3B"/>
    <w:rsid w:val="006C226F"/>
    <w:rsid w:val="006C5236"/>
    <w:rsid w:val="006C5DF1"/>
    <w:rsid w:val="006C7677"/>
    <w:rsid w:val="006D029E"/>
    <w:rsid w:val="006D2BD1"/>
    <w:rsid w:val="006D3AE5"/>
    <w:rsid w:val="006D5D25"/>
    <w:rsid w:val="006D753C"/>
    <w:rsid w:val="006D7C0B"/>
    <w:rsid w:val="006E1D28"/>
    <w:rsid w:val="006E255E"/>
    <w:rsid w:val="006E3F1E"/>
    <w:rsid w:val="006E42B3"/>
    <w:rsid w:val="006E4B71"/>
    <w:rsid w:val="006E4D3A"/>
    <w:rsid w:val="006E52DF"/>
    <w:rsid w:val="006E79D3"/>
    <w:rsid w:val="006E7E58"/>
    <w:rsid w:val="006E7E5D"/>
    <w:rsid w:val="006F07CE"/>
    <w:rsid w:val="006F189E"/>
    <w:rsid w:val="006F1F47"/>
    <w:rsid w:val="006F2FCD"/>
    <w:rsid w:val="006F3B31"/>
    <w:rsid w:val="006F56F8"/>
    <w:rsid w:val="0070169C"/>
    <w:rsid w:val="00701904"/>
    <w:rsid w:val="00701E1A"/>
    <w:rsid w:val="00703055"/>
    <w:rsid w:val="007047C9"/>
    <w:rsid w:val="00705E79"/>
    <w:rsid w:val="00706912"/>
    <w:rsid w:val="007101AD"/>
    <w:rsid w:val="00710C9F"/>
    <w:rsid w:val="00710F56"/>
    <w:rsid w:val="00712B5E"/>
    <w:rsid w:val="00713CD9"/>
    <w:rsid w:val="0071432E"/>
    <w:rsid w:val="00716160"/>
    <w:rsid w:val="00716B5A"/>
    <w:rsid w:val="00716C05"/>
    <w:rsid w:val="00717C09"/>
    <w:rsid w:val="007210B7"/>
    <w:rsid w:val="00721E77"/>
    <w:rsid w:val="00722118"/>
    <w:rsid w:val="00722769"/>
    <w:rsid w:val="00724C58"/>
    <w:rsid w:val="00724D76"/>
    <w:rsid w:val="0072559C"/>
    <w:rsid w:val="00725B60"/>
    <w:rsid w:val="007262EC"/>
    <w:rsid w:val="007272C6"/>
    <w:rsid w:val="00727DF5"/>
    <w:rsid w:val="00727EB7"/>
    <w:rsid w:val="00730BB6"/>
    <w:rsid w:val="007351E0"/>
    <w:rsid w:val="00736BBE"/>
    <w:rsid w:val="0073796D"/>
    <w:rsid w:val="00741D1E"/>
    <w:rsid w:val="00742501"/>
    <w:rsid w:val="00742F2C"/>
    <w:rsid w:val="00743AF1"/>
    <w:rsid w:val="007447FF"/>
    <w:rsid w:val="0074492F"/>
    <w:rsid w:val="0074522B"/>
    <w:rsid w:val="00745C9A"/>
    <w:rsid w:val="0074680B"/>
    <w:rsid w:val="00747C9D"/>
    <w:rsid w:val="00751F45"/>
    <w:rsid w:val="00752066"/>
    <w:rsid w:val="00752DBE"/>
    <w:rsid w:val="00753063"/>
    <w:rsid w:val="007539D6"/>
    <w:rsid w:val="00754E9A"/>
    <w:rsid w:val="00756FAE"/>
    <w:rsid w:val="00757FC0"/>
    <w:rsid w:val="00761863"/>
    <w:rsid w:val="0076205C"/>
    <w:rsid w:val="00762082"/>
    <w:rsid w:val="007628AA"/>
    <w:rsid w:val="007631B2"/>
    <w:rsid w:val="00763C6C"/>
    <w:rsid w:val="00764535"/>
    <w:rsid w:val="00767B89"/>
    <w:rsid w:val="00771F0D"/>
    <w:rsid w:val="00772889"/>
    <w:rsid w:val="00773329"/>
    <w:rsid w:val="00775CDF"/>
    <w:rsid w:val="00776329"/>
    <w:rsid w:val="007763AE"/>
    <w:rsid w:val="007801F3"/>
    <w:rsid w:val="00782008"/>
    <w:rsid w:val="00783239"/>
    <w:rsid w:val="0078462A"/>
    <w:rsid w:val="0078531A"/>
    <w:rsid w:val="007871C6"/>
    <w:rsid w:val="00787559"/>
    <w:rsid w:val="00790ACB"/>
    <w:rsid w:val="00794CC7"/>
    <w:rsid w:val="00795843"/>
    <w:rsid w:val="00795EB9"/>
    <w:rsid w:val="00796D9E"/>
    <w:rsid w:val="007A3099"/>
    <w:rsid w:val="007A38AC"/>
    <w:rsid w:val="007A538F"/>
    <w:rsid w:val="007A5C5D"/>
    <w:rsid w:val="007A6B5C"/>
    <w:rsid w:val="007A7A66"/>
    <w:rsid w:val="007B020B"/>
    <w:rsid w:val="007B5234"/>
    <w:rsid w:val="007B5A40"/>
    <w:rsid w:val="007B7A6A"/>
    <w:rsid w:val="007C1828"/>
    <w:rsid w:val="007C48DA"/>
    <w:rsid w:val="007C68F2"/>
    <w:rsid w:val="007D22EB"/>
    <w:rsid w:val="007D269E"/>
    <w:rsid w:val="007D60CD"/>
    <w:rsid w:val="007D72FD"/>
    <w:rsid w:val="007E1625"/>
    <w:rsid w:val="007E36BF"/>
    <w:rsid w:val="007E463B"/>
    <w:rsid w:val="007E54B3"/>
    <w:rsid w:val="007E56C0"/>
    <w:rsid w:val="007E712B"/>
    <w:rsid w:val="007F2B19"/>
    <w:rsid w:val="007F4727"/>
    <w:rsid w:val="007F587A"/>
    <w:rsid w:val="007F5A36"/>
    <w:rsid w:val="007F6F00"/>
    <w:rsid w:val="007F775D"/>
    <w:rsid w:val="007F79FA"/>
    <w:rsid w:val="00800DF3"/>
    <w:rsid w:val="00801F75"/>
    <w:rsid w:val="008055AB"/>
    <w:rsid w:val="0081218B"/>
    <w:rsid w:val="00815D27"/>
    <w:rsid w:val="00820DB3"/>
    <w:rsid w:val="00821F4E"/>
    <w:rsid w:val="0082366D"/>
    <w:rsid w:val="00824E39"/>
    <w:rsid w:val="0082663F"/>
    <w:rsid w:val="00831F7E"/>
    <w:rsid w:val="00834345"/>
    <w:rsid w:val="008345EB"/>
    <w:rsid w:val="00834825"/>
    <w:rsid w:val="00836138"/>
    <w:rsid w:val="00836C62"/>
    <w:rsid w:val="00836CCC"/>
    <w:rsid w:val="008370A9"/>
    <w:rsid w:val="0084274A"/>
    <w:rsid w:val="00842C05"/>
    <w:rsid w:val="0084507C"/>
    <w:rsid w:val="008462A4"/>
    <w:rsid w:val="00846A41"/>
    <w:rsid w:val="0085073A"/>
    <w:rsid w:val="0085128E"/>
    <w:rsid w:val="00852154"/>
    <w:rsid w:val="00852719"/>
    <w:rsid w:val="008536EE"/>
    <w:rsid w:val="008558DD"/>
    <w:rsid w:val="00855E25"/>
    <w:rsid w:val="008571BE"/>
    <w:rsid w:val="00857ECF"/>
    <w:rsid w:val="00861960"/>
    <w:rsid w:val="00863247"/>
    <w:rsid w:val="0086326E"/>
    <w:rsid w:val="00863793"/>
    <w:rsid w:val="008647BD"/>
    <w:rsid w:val="00874EFC"/>
    <w:rsid w:val="00875651"/>
    <w:rsid w:val="00875715"/>
    <w:rsid w:val="00875880"/>
    <w:rsid w:val="00877F7E"/>
    <w:rsid w:val="00882DE0"/>
    <w:rsid w:val="00886402"/>
    <w:rsid w:val="00887CF3"/>
    <w:rsid w:val="0089158F"/>
    <w:rsid w:val="008916C1"/>
    <w:rsid w:val="00893211"/>
    <w:rsid w:val="00895728"/>
    <w:rsid w:val="0089606C"/>
    <w:rsid w:val="008974DD"/>
    <w:rsid w:val="008975E9"/>
    <w:rsid w:val="0089774D"/>
    <w:rsid w:val="00897998"/>
    <w:rsid w:val="00897AF0"/>
    <w:rsid w:val="008A26CB"/>
    <w:rsid w:val="008A3FD5"/>
    <w:rsid w:val="008A41F1"/>
    <w:rsid w:val="008A4D60"/>
    <w:rsid w:val="008A530A"/>
    <w:rsid w:val="008A7715"/>
    <w:rsid w:val="008B0045"/>
    <w:rsid w:val="008B244F"/>
    <w:rsid w:val="008B3096"/>
    <w:rsid w:val="008B4840"/>
    <w:rsid w:val="008B5AF0"/>
    <w:rsid w:val="008B71E3"/>
    <w:rsid w:val="008C05CA"/>
    <w:rsid w:val="008C0838"/>
    <w:rsid w:val="008C1D07"/>
    <w:rsid w:val="008C1E87"/>
    <w:rsid w:val="008C2930"/>
    <w:rsid w:val="008C2FC2"/>
    <w:rsid w:val="008C428E"/>
    <w:rsid w:val="008C4F9C"/>
    <w:rsid w:val="008C5D9A"/>
    <w:rsid w:val="008C64D2"/>
    <w:rsid w:val="008C76FC"/>
    <w:rsid w:val="008C7FA9"/>
    <w:rsid w:val="008D0EA6"/>
    <w:rsid w:val="008D6320"/>
    <w:rsid w:val="008D6CB7"/>
    <w:rsid w:val="008D7D72"/>
    <w:rsid w:val="008E04DB"/>
    <w:rsid w:val="008E3155"/>
    <w:rsid w:val="008E3C30"/>
    <w:rsid w:val="008E4843"/>
    <w:rsid w:val="008E4D2E"/>
    <w:rsid w:val="008E52E6"/>
    <w:rsid w:val="008F0EE4"/>
    <w:rsid w:val="008F1FEE"/>
    <w:rsid w:val="008F2011"/>
    <w:rsid w:val="008F4A30"/>
    <w:rsid w:val="008F57AE"/>
    <w:rsid w:val="008F5B13"/>
    <w:rsid w:val="0090052B"/>
    <w:rsid w:val="009014D6"/>
    <w:rsid w:val="00907F2B"/>
    <w:rsid w:val="00911F00"/>
    <w:rsid w:val="0091328B"/>
    <w:rsid w:val="0091390B"/>
    <w:rsid w:val="00914517"/>
    <w:rsid w:val="009146D1"/>
    <w:rsid w:val="00915906"/>
    <w:rsid w:val="00916ABE"/>
    <w:rsid w:val="00916B8F"/>
    <w:rsid w:val="00916CFA"/>
    <w:rsid w:val="00917A79"/>
    <w:rsid w:val="00917F6A"/>
    <w:rsid w:val="0092094E"/>
    <w:rsid w:val="009209A0"/>
    <w:rsid w:val="00920CC2"/>
    <w:rsid w:val="009240FF"/>
    <w:rsid w:val="0092632B"/>
    <w:rsid w:val="009270E8"/>
    <w:rsid w:val="009272C8"/>
    <w:rsid w:val="00927882"/>
    <w:rsid w:val="00927AD4"/>
    <w:rsid w:val="00927C69"/>
    <w:rsid w:val="009313B6"/>
    <w:rsid w:val="00931A59"/>
    <w:rsid w:val="009326B3"/>
    <w:rsid w:val="00932C20"/>
    <w:rsid w:val="00933F69"/>
    <w:rsid w:val="009345C2"/>
    <w:rsid w:val="009352AC"/>
    <w:rsid w:val="00937C59"/>
    <w:rsid w:val="009411D6"/>
    <w:rsid w:val="00941603"/>
    <w:rsid w:val="00942EA6"/>
    <w:rsid w:val="00943D31"/>
    <w:rsid w:val="00943FB4"/>
    <w:rsid w:val="00944366"/>
    <w:rsid w:val="009447CF"/>
    <w:rsid w:val="00944CC9"/>
    <w:rsid w:val="009452E9"/>
    <w:rsid w:val="0094555F"/>
    <w:rsid w:val="009457E0"/>
    <w:rsid w:val="00945F03"/>
    <w:rsid w:val="009465A7"/>
    <w:rsid w:val="00946BCE"/>
    <w:rsid w:val="00950AE8"/>
    <w:rsid w:val="00951ED7"/>
    <w:rsid w:val="00952D7E"/>
    <w:rsid w:val="009560F5"/>
    <w:rsid w:val="009571C9"/>
    <w:rsid w:val="0095737A"/>
    <w:rsid w:val="009575E0"/>
    <w:rsid w:val="00960869"/>
    <w:rsid w:val="00962096"/>
    <w:rsid w:val="00962B61"/>
    <w:rsid w:val="00965C0A"/>
    <w:rsid w:val="00967261"/>
    <w:rsid w:val="0097124C"/>
    <w:rsid w:val="00971309"/>
    <w:rsid w:val="00973031"/>
    <w:rsid w:val="00973DB6"/>
    <w:rsid w:val="00975192"/>
    <w:rsid w:val="00975220"/>
    <w:rsid w:val="00975514"/>
    <w:rsid w:val="00976718"/>
    <w:rsid w:val="0097726F"/>
    <w:rsid w:val="0097785D"/>
    <w:rsid w:val="009818AE"/>
    <w:rsid w:val="00983B91"/>
    <w:rsid w:val="00986495"/>
    <w:rsid w:val="0099056D"/>
    <w:rsid w:val="009963C3"/>
    <w:rsid w:val="009A0930"/>
    <w:rsid w:val="009A11AF"/>
    <w:rsid w:val="009A216C"/>
    <w:rsid w:val="009A23C5"/>
    <w:rsid w:val="009A54C1"/>
    <w:rsid w:val="009A5B35"/>
    <w:rsid w:val="009B0B6A"/>
    <w:rsid w:val="009B20D2"/>
    <w:rsid w:val="009B3270"/>
    <w:rsid w:val="009B5868"/>
    <w:rsid w:val="009B6D03"/>
    <w:rsid w:val="009B6F14"/>
    <w:rsid w:val="009B724F"/>
    <w:rsid w:val="009C03B7"/>
    <w:rsid w:val="009C2D17"/>
    <w:rsid w:val="009C3CFD"/>
    <w:rsid w:val="009C5310"/>
    <w:rsid w:val="009C7504"/>
    <w:rsid w:val="009D1DA9"/>
    <w:rsid w:val="009D36B0"/>
    <w:rsid w:val="009D3819"/>
    <w:rsid w:val="009D435C"/>
    <w:rsid w:val="009D64C0"/>
    <w:rsid w:val="009E179F"/>
    <w:rsid w:val="009E19B7"/>
    <w:rsid w:val="009E3855"/>
    <w:rsid w:val="009E4772"/>
    <w:rsid w:val="009E5076"/>
    <w:rsid w:val="009E60B4"/>
    <w:rsid w:val="009E6FC9"/>
    <w:rsid w:val="009E7BBF"/>
    <w:rsid w:val="009F0447"/>
    <w:rsid w:val="009F2565"/>
    <w:rsid w:val="009F2B42"/>
    <w:rsid w:val="009F3B40"/>
    <w:rsid w:val="009F4985"/>
    <w:rsid w:val="009F69DA"/>
    <w:rsid w:val="00A00927"/>
    <w:rsid w:val="00A00F33"/>
    <w:rsid w:val="00A01754"/>
    <w:rsid w:val="00A02892"/>
    <w:rsid w:val="00A045C8"/>
    <w:rsid w:val="00A07655"/>
    <w:rsid w:val="00A077DC"/>
    <w:rsid w:val="00A11A77"/>
    <w:rsid w:val="00A12E39"/>
    <w:rsid w:val="00A1401D"/>
    <w:rsid w:val="00A142E3"/>
    <w:rsid w:val="00A14A60"/>
    <w:rsid w:val="00A14B77"/>
    <w:rsid w:val="00A157F3"/>
    <w:rsid w:val="00A15995"/>
    <w:rsid w:val="00A160E0"/>
    <w:rsid w:val="00A201F8"/>
    <w:rsid w:val="00A20934"/>
    <w:rsid w:val="00A2303E"/>
    <w:rsid w:val="00A24B3C"/>
    <w:rsid w:val="00A27AE3"/>
    <w:rsid w:val="00A30D67"/>
    <w:rsid w:val="00A37885"/>
    <w:rsid w:val="00A378A5"/>
    <w:rsid w:val="00A40C8E"/>
    <w:rsid w:val="00A42613"/>
    <w:rsid w:val="00A43B6A"/>
    <w:rsid w:val="00A44959"/>
    <w:rsid w:val="00A44C79"/>
    <w:rsid w:val="00A469EB"/>
    <w:rsid w:val="00A479E7"/>
    <w:rsid w:val="00A50092"/>
    <w:rsid w:val="00A50623"/>
    <w:rsid w:val="00A50FEA"/>
    <w:rsid w:val="00A5169A"/>
    <w:rsid w:val="00A519E2"/>
    <w:rsid w:val="00A528E2"/>
    <w:rsid w:val="00A52EF6"/>
    <w:rsid w:val="00A5350B"/>
    <w:rsid w:val="00A53A8C"/>
    <w:rsid w:val="00A562A5"/>
    <w:rsid w:val="00A6038B"/>
    <w:rsid w:val="00A60427"/>
    <w:rsid w:val="00A609C7"/>
    <w:rsid w:val="00A6339A"/>
    <w:rsid w:val="00A657D2"/>
    <w:rsid w:val="00A65BFA"/>
    <w:rsid w:val="00A665AF"/>
    <w:rsid w:val="00A66660"/>
    <w:rsid w:val="00A7020F"/>
    <w:rsid w:val="00A70D06"/>
    <w:rsid w:val="00A71DCD"/>
    <w:rsid w:val="00A73017"/>
    <w:rsid w:val="00A737AC"/>
    <w:rsid w:val="00A73871"/>
    <w:rsid w:val="00A774B7"/>
    <w:rsid w:val="00A800EB"/>
    <w:rsid w:val="00A8541D"/>
    <w:rsid w:val="00A8609E"/>
    <w:rsid w:val="00A87618"/>
    <w:rsid w:val="00A8787D"/>
    <w:rsid w:val="00A903C4"/>
    <w:rsid w:val="00A90447"/>
    <w:rsid w:val="00A9114F"/>
    <w:rsid w:val="00A912BA"/>
    <w:rsid w:val="00A92D97"/>
    <w:rsid w:val="00A96933"/>
    <w:rsid w:val="00AA0872"/>
    <w:rsid w:val="00AA1785"/>
    <w:rsid w:val="00AA1C02"/>
    <w:rsid w:val="00AA2D3A"/>
    <w:rsid w:val="00AA7AF5"/>
    <w:rsid w:val="00AB0060"/>
    <w:rsid w:val="00AB090A"/>
    <w:rsid w:val="00AB0D62"/>
    <w:rsid w:val="00AB1F34"/>
    <w:rsid w:val="00AB491C"/>
    <w:rsid w:val="00AB4AEE"/>
    <w:rsid w:val="00AB4FFB"/>
    <w:rsid w:val="00AB644A"/>
    <w:rsid w:val="00AC1AA7"/>
    <w:rsid w:val="00AC1CE9"/>
    <w:rsid w:val="00AC2BF4"/>
    <w:rsid w:val="00AC4368"/>
    <w:rsid w:val="00AC4D96"/>
    <w:rsid w:val="00AC4F34"/>
    <w:rsid w:val="00AC617A"/>
    <w:rsid w:val="00AC7C42"/>
    <w:rsid w:val="00AD16DE"/>
    <w:rsid w:val="00AD23C2"/>
    <w:rsid w:val="00AD28FF"/>
    <w:rsid w:val="00AD2966"/>
    <w:rsid w:val="00AD2E91"/>
    <w:rsid w:val="00AD4330"/>
    <w:rsid w:val="00AD43F6"/>
    <w:rsid w:val="00AD55F2"/>
    <w:rsid w:val="00AD5C98"/>
    <w:rsid w:val="00AD67A6"/>
    <w:rsid w:val="00AD7820"/>
    <w:rsid w:val="00AE3459"/>
    <w:rsid w:val="00AE3687"/>
    <w:rsid w:val="00AE38AB"/>
    <w:rsid w:val="00AE57F6"/>
    <w:rsid w:val="00AE724E"/>
    <w:rsid w:val="00AE7CE9"/>
    <w:rsid w:val="00AF070E"/>
    <w:rsid w:val="00AF0A67"/>
    <w:rsid w:val="00AF0FB3"/>
    <w:rsid w:val="00AF1183"/>
    <w:rsid w:val="00AF1977"/>
    <w:rsid w:val="00AF213F"/>
    <w:rsid w:val="00AF25BD"/>
    <w:rsid w:val="00AF2FF8"/>
    <w:rsid w:val="00AF563F"/>
    <w:rsid w:val="00AF6DEF"/>
    <w:rsid w:val="00AF7706"/>
    <w:rsid w:val="00AF7873"/>
    <w:rsid w:val="00B004AC"/>
    <w:rsid w:val="00B01060"/>
    <w:rsid w:val="00B02289"/>
    <w:rsid w:val="00B025F4"/>
    <w:rsid w:val="00B039C6"/>
    <w:rsid w:val="00B03C81"/>
    <w:rsid w:val="00B07D51"/>
    <w:rsid w:val="00B10101"/>
    <w:rsid w:val="00B10A20"/>
    <w:rsid w:val="00B12104"/>
    <w:rsid w:val="00B12A52"/>
    <w:rsid w:val="00B1332D"/>
    <w:rsid w:val="00B135A0"/>
    <w:rsid w:val="00B14E7E"/>
    <w:rsid w:val="00B15960"/>
    <w:rsid w:val="00B15DF8"/>
    <w:rsid w:val="00B1690C"/>
    <w:rsid w:val="00B1728F"/>
    <w:rsid w:val="00B1744D"/>
    <w:rsid w:val="00B200D8"/>
    <w:rsid w:val="00B24D3C"/>
    <w:rsid w:val="00B259E5"/>
    <w:rsid w:val="00B25FE4"/>
    <w:rsid w:val="00B2663F"/>
    <w:rsid w:val="00B318FE"/>
    <w:rsid w:val="00B32586"/>
    <w:rsid w:val="00B345D0"/>
    <w:rsid w:val="00B34C01"/>
    <w:rsid w:val="00B37280"/>
    <w:rsid w:val="00B37BDA"/>
    <w:rsid w:val="00B4127B"/>
    <w:rsid w:val="00B415FC"/>
    <w:rsid w:val="00B417DE"/>
    <w:rsid w:val="00B42018"/>
    <w:rsid w:val="00B42915"/>
    <w:rsid w:val="00B431A9"/>
    <w:rsid w:val="00B438C6"/>
    <w:rsid w:val="00B46E5B"/>
    <w:rsid w:val="00B51543"/>
    <w:rsid w:val="00B5154F"/>
    <w:rsid w:val="00B51A97"/>
    <w:rsid w:val="00B52B28"/>
    <w:rsid w:val="00B55533"/>
    <w:rsid w:val="00B5619E"/>
    <w:rsid w:val="00B563DE"/>
    <w:rsid w:val="00B56864"/>
    <w:rsid w:val="00B61227"/>
    <w:rsid w:val="00B62B49"/>
    <w:rsid w:val="00B62DCD"/>
    <w:rsid w:val="00B6499D"/>
    <w:rsid w:val="00B65427"/>
    <w:rsid w:val="00B66A6C"/>
    <w:rsid w:val="00B66DEF"/>
    <w:rsid w:val="00B706AD"/>
    <w:rsid w:val="00B70AA5"/>
    <w:rsid w:val="00B716DF"/>
    <w:rsid w:val="00B7194C"/>
    <w:rsid w:val="00B71C20"/>
    <w:rsid w:val="00B722D9"/>
    <w:rsid w:val="00B72391"/>
    <w:rsid w:val="00B7333A"/>
    <w:rsid w:val="00B74F66"/>
    <w:rsid w:val="00B75C05"/>
    <w:rsid w:val="00B763D2"/>
    <w:rsid w:val="00B77BD1"/>
    <w:rsid w:val="00B82AF1"/>
    <w:rsid w:val="00B83598"/>
    <w:rsid w:val="00B83C0C"/>
    <w:rsid w:val="00B83EEA"/>
    <w:rsid w:val="00B84C42"/>
    <w:rsid w:val="00B84C9D"/>
    <w:rsid w:val="00B85F76"/>
    <w:rsid w:val="00B86E04"/>
    <w:rsid w:val="00B907E3"/>
    <w:rsid w:val="00B924D9"/>
    <w:rsid w:val="00B9461A"/>
    <w:rsid w:val="00B94779"/>
    <w:rsid w:val="00B94837"/>
    <w:rsid w:val="00B953A1"/>
    <w:rsid w:val="00B9678A"/>
    <w:rsid w:val="00B97F9B"/>
    <w:rsid w:val="00BA0430"/>
    <w:rsid w:val="00BA1B3E"/>
    <w:rsid w:val="00BA2023"/>
    <w:rsid w:val="00BA274E"/>
    <w:rsid w:val="00BA2C3E"/>
    <w:rsid w:val="00BA386E"/>
    <w:rsid w:val="00BA3CEB"/>
    <w:rsid w:val="00BA6728"/>
    <w:rsid w:val="00BA72B0"/>
    <w:rsid w:val="00BA7D29"/>
    <w:rsid w:val="00BB137D"/>
    <w:rsid w:val="00BB164A"/>
    <w:rsid w:val="00BB1CC6"/>
    <w:rsid w:val="00BB2270"/>
    <w:rsid w:val="00BB4822"/>
    <w:rsid w:val="00BB4BE0"/>
    <w:rsid w:val="00BB4D67"/>
    <w:rsid w:val="00BB683F"/>
    <w:rsid w:val="00BB7142"/>
    <w:rsid w:val="00BB7DEC"/>
    <w:rsid w:val="00BC0287"/>
    <w:rsid w:val="00BC2CAB"/>
    <w:rsid w:val="00BC30E4"/>
    <w:rsid w:val="00BC4C61"/>
    <w:rsid w:val="00BC5AD5"/>
    <w:rsid w:val="00BC619F"/>
    <w:rsid w:val="00BC73A3"/>
    <w:rsid w:val="00BC7775"/>
    <w:rsid w:val="00BC793E"/>
    <w:rsid w:val="00BD0275"/>
    <w:rsid w:val="00BD07A5"/>
    <w:rsid w:val="00BD0AAD"/>
    <w:rsid w:val="00BD1DF8"/>
    <w:rsid w:val="00BD5FAA"/>
    <w:rsid w:val="00BD6E00"/>
    <w:rsid w:val="00BE114B"/>
    <w:rsid w:val="00BE5480"/>
    <w:rsid w:val="00BF09AB"/>
    <w:rsid w:val="00BF20D3"/>
    <w:rsid w:val="00BF27E8"/>
    <w:rsid w:val="00BF42D0"/>
    <w:rsid w:val="00BF6625"/>
    <w:rsid w:val="00C00FDA"/>
    <w:rsid w:val="00C013C3"/>
    <w:rsid w:val="00C01746"/>
    <w:rsid w:val="00C02112"/>
    <w:rsid w:val="00C02164"/>
    <w:rsid w:val="00C0362A"/>
    <w:rsid w:val="00C04F5E"/>
    <w:rsid w:val="00C070E8"/>
    <w:rsid w:val="00C07C76"/>
    <w:rsid w:val="00C11A16"/>
    <w:rsid w:val="00C128B2"/>
    <w:rsid w:val="00C1297A"/>
    <w:rsid w:val="00C1364E"/>
    <w:rsid w:val="00C14FBA"/>
    <w:rsid w:val="00C15319"/>
    <w:rsid w:val="00C172A7"/>
    <w:rsid w:val="00C212F1"/>
    <w:rsid w:val="00C22032"/>
    <w:rsid w:val="00C226DE"/>
    <w:rsid w:val="00C232F7"/>
    <w:rsid w:val="00C2400C"/>
    <w:rsid w:val="00C2423C"/>
    <w:rsid w:val="00C250B2"/>
    <w:rsid w:val="00C26DF6"/>
    <w:rsid w:val="00C27209"/>
    <w:rsid w:val="00C27932"/>
    <w:rsid w:val="00C27F83"/>
    <w:rsid w:val="00C3092D"/>
    <w:rsid w:val="00C32C55"/>
    <w:rsid w:val="00C3420A"/>
    <w:rsid w:val="00C3727A"/>
    <w:rsid w:val="00C37CCC"/>
    <w:rsid w:val="00C40B2E"/>
    <w:rsid w:val="00C40C96"/>
    <w:rsid w:val="00C428CC"/>
    <w:rsid w:val="00C4662D"/>
    <w:rsid w:val="00C56286"/>
    <w:rsid w:val="00C56383"/>
    <w:rsid w:val="00C60033"/>
    <w:rsid w:val="00C61084"/>
    <w:rsid w:val="00C645AB"/>
    <w:rsid w:val="00C64C4B"/>
    <w:rsid w:val="00C655E1"/>
    <w:rsid w:val="00C713FD"/>
    <w:rsid w:val="00C71D92"/>
    <w:rsid w:val="00C72523"/>
    <w:rsid w:val="00C72737"/>
    <w:rsid w:val="00C73900"/>
    <w:rsid w:val="00C73FE1"/>
    <w:rsid w:val="00C741AC"/>
    <w:rsid w:val="00C7505A"/>
    <w:rsid w:val="00C75750"/>
    <w:rsid w:val="00C75889"/>
    <w:rsid w:val="00C75FDA"/>
    <w:rsid w:val="00C77E31"/>
    <w:rsid w:val="00C81F1B"/>
    <w:rsid w:val="00C838A7"/>
    <w:rsid w:val="00C86665"/>
    <w:rsid w:val="00C86B25"/>
    <w:rsid w:val="00C8753D"/>
    <w:rsid w:val="00C90C2B"/>
    <w:rsid w:val="00C90E07"/>
    <w:rsid w:val="00C92053"/>
    <w:rsid w:val="00C941CF"/>
    <w:rsid w:val="00C94879"/>
    <w:rsid w:val="00C9570A"/>
    <w:rsid w:val="00C96194"/>
    <w:rsid w:val="00C97469"/>
    <w:rsid w:val="00C97EC3"/>
    <w:rsid w:val="00CA2184"/>
    <w:rsid w:val="00CA4DB5"/>
    <w:rsid w:val="00CA5272"/>
    <w:rsid w:val="00CA5EB8"/>
    <w:rsid w:val="00CA6263"/>
    <w:rsid w:val="00CA777B"/>
    <w:rsid w:val="00CB0753"/>
    <w:rsid w:val="00CB08C8"/>
    <w:rsid w:val="00CB09F8"/>
    <w:rsid w:val="00CB0A02"/>
    <w:rsid w:val="00CB1593"/>
    <w:rsid w:val="00CB2042"/>
    <w:rsid w:val="00CB2906"/>
    <w:rsid w:val="00CB695C"/>
    <w:rsid w:val="00CB757C"/>
    <w:rsid w:val="00CC0499"/>
    <w:rsid w:val="00CC1711"/>
    <w:rsid w:val="00CC2FA3"/>
    <w:rsid w:val="00CC3BD1"/>
    <w:rsid w:val="00CC51DA"/>
    <w:rsid w:val="00CC6075"/>
    <w:rsid w:val="00CC686A"/>
    <w:rsid w:val="00CC6EA3"/>
    <w:rsid w:val="00CD107E"/>
    <w:rsid w:val="00CD1C40"/>
    <w:rsid w:val="00CD380B"/>
    <w:rsid w:val="00CD4418"/>
    <w:rsid w:val="00CD565F"/>
    <w:rsid w:val="00CD5727"/>
    <w:rsid w:val="00CD794C"/>
    <w:rsid w:val="00CE005B"/>
    <w:rsid w:val="00CE1941"/>
    <w:rsid w:val="00CE5DBA"/>
    <w:rsid w:val="00CE704E"/>
    <w:rsid w:val="00CE7C71"/>
    <w:rsid w:val="00CF0917"/>
    <w:rsid w:val="00CF1AF4"/>
    <w:rsid w:val="00CF4847"/>
    <w:rsid w:val="00CF484C"/>
    <w:rsid w:val="00CF4985"/>
    <w:rsid w:val="00CF50A9"/>
    <w:rsid w:val="00CF5138"/>
    <w:rsid w:val="00CF55C7"/>
    <w:rsid w:val="00CF5691"/>
    <w:rsid w:val="00CF5929"/>
    <w:rsid w:val="00CF5AA7"/>
    <w:rsid w:val="00CF6852"/>
    <w:rsid w:val="00CF7D44"/>
    <w:rsid w:val="00D012D6"/>
    <w:rsid w:val="00D01452"/>
    <w:rsid w:val="00D0235C"/>
    <w:rsid w:val="00D042DC"/>
    <w:rsid w:val="00D0565B"/>
    <w:rsid w:val="00D05726"/>
    <w:rsid w:val="00D059C3"/>
    <w:rsid w:val="00D05A1A"/>
    <w:rsid w:val="00D10D0C"/>
    <w:rsid w:val="00D13951"/>
    <w:rsid w:val="00D13CDD"/>
    <w:rsid w:val="00D1493D"/>
    <w:rsid w:val="00D15E09"/>
    <w:rsid w:val="00D16134"/>
    <w:rsid w:val="00D16366"/>
    <w:rsid w:val="00D2357C"/>
    <w:rsid w:val="00D238D7"/>
    <w:rsid w:val="00D30A5D"/>
    <w:rsid w:val="00D31249"/>
    <w:rsid w:val="00D32D6E"/>
    <w:rsid w:val="00D33BEE"/>
    <w:rsid w:val="00D3635E"/>
    <w:rsid w:val="00D36445"/>
    <w:rsid w:val="00D422CF"/>
    <w:rsid w:val="00D425D5"/>
    <w:rsid w:val="00D45144"/>
    <w:rsid w:val="00D45D6A"/>
    <w:rsid w:val="00D45F9E"/>
    <w:rsid w:val="00D46A3B"/>
    <w:rsid w:val="00D4795F"/>
    <w:rsid w:val="00D510EE"/>
    <w:rsid w:val="00D514E1"/>
    <w:rsid w:val="00D5191E"/>
    <w:rsid w:val="00D53282"/>
    <w:rsid w:val="00D5377D"/>
    <w:rsid w:val="00D547FC"/>
    <w:rsid w:val="00D56E4A"/>
    <w:rsid w:val="00D609A2"/>
    <w:rsid w:val="00D60AB6"/>
    <w:rsid w:val="00D61483"/>
    <w:rsid w:val="00D6172A"/>
    <w:rsid w:val="00D64018"/>
    <w:rsid w:val="00D644E9"/>
    <w:rsid w:val="00D65FC5"/>
    <w:rsid w:val="00D6627D"/>
    <w:rsid w:val="00D66FE4"/>
    <w:rsid w:val="00D674AD"/>
    <w:rsid w:val="00D71A08"/>
    <w:rsid w:val="00D7232C"/>
    <w:rsid w:val="00D7305A"/>
    <w:rsid w:val="00D74307"/>
    <w:rsid w:val="00D74F66"/>
    <w:rsid w:val="00D77426"/>
    <w:rsid w:val="00D7745E"/>
    <w:rsid w:val="00D77740"/>
    <w:rsid w:val="00D77F72"/>
    <w:rsid w:val="00D807D4"/>
    <w:rsid w:val="00D83190"/>
    <w:rsid w:val="00D85840"/>
    <w:rsid w:val="00D87379"/>
    <w:rsid w:val="00D909A6"/>
    <w:rsid w:val="00D93E34"/>
    <w:rsid w:val="00D97888"/>
    <w:rsid w:val="00DA0705"/>
    <w:rsid w:val="00DA306A"/>
    <w:rsid w:val="00DA3207"/>
    <w:rsid w:val="00DA3AEE"/>
    <w:rsid w:val="00DA470E"/>
    <w:rsid w:val="00DA5D63"/>
    <w:rsid w:val="00DA6AEA"/>
    <w:rsid w:val="00DB000E"/>
    <w:rsid w:val="00DB0DCB"/>
    <w:rsid w:val="00DB21BD"/>
    <w:rsid w:val="00DB267F"/>
    <w:rsid w:val="00DB4E74"/>
    <w:rsid w:val="00DB5286"/>
    <w:rsid w:val="00DB65A7"/>
    <w:rsid w:val="00DB6615"/>
    <w:rsid w:val="00DB6962"/>
    <w:rsid w:val="00DB6C77"/>
    <w:rsid w:val="00DB79F9"/>
    <w:rsid w:val="00DC0A11"/>
    <w:rsid w:val="00DC43BA"/>
    <w:rsid w:val="00DC44EC"/>
    <w:rsid w:val="00DC591B"/>
    <w:rsid w:val="00DC6414"/>
    <w:rsid w:val="00DC6433"/>
    <w:rsid w:val="00DC679E"/>
    <w:rsid w:val="00DC6A99"/>
    <w:rsid w:val="00DC774C"/>
    <w:rsid w:val="00DD0F34"/>
    <w:rsid w:val="00DD1CAD"/>
    <w:rsid w:val="00DD211B"/>
    <w:rsid w:val="00DD3952"/>
    <w:rsid w:val="00DD4479"/>
    <w:rsid w:val="00DD4FE0"/>
    <w:rsid w:val="00DD69F9"/>
    <w:rsid w:val="00DD737A"/>
    <w:rsid w:val="00DD79E4"/>
    <w:rsid w:val="00DE0361"/>
    <w:rsid w:val="00DE137B"/>
    <w:rsid w:val="00DE19CF"/>
    <w:rsid w:val="00DE2A5C"/>
    <w:rsid w:val="00DE3A60"/>
    <w:rsid w:val="00DE41F9"/>
    <w:rsid w:val="00DE6A04"/>
    <w:rsid w:val="00DE6F9A"/>
    <w:rsid w:val="00DF0A0E"/>
    <w:rsid w:val="00DF1917"/>
    <w:rsid w:val="00DF1961"/>
    <w:rsid w:val="00DF2D74"/>
    <w:rsid w:val="00DF41D0"/>
    <w:rsid w:val="00DF5DAF"/>
    <w:rsid w:val="00DF7088"/>
    <w:rsid w:val="00DF7661"/>
    <w:rsid w:val="00DF7841"/>
    <w:rsid w:val="00E030F0"/>
    <w:rsid w:val="00E060B7"/>
    <w:rsid w:val="00E11545"/>
    <w:rsid w:val="00E1224C"/>
    <w:rsid w:val="00E14F21"/>
    <w:rsid w:val="00E15782"/>
    <w:rsid w:val="00E200A3"/>
    <w:rsid w:val="00E20986"/>
    <w:rsid w:val="00E24731"/>
    <w:rsid w:val="00E2688A"/>
    <w:rsid w:val="00E300B0"/>
    <w:rsid w:val="00E30EDD"/>
    <w:rsid w:val="00E311C2"/>
    <w:rsid w:val="00E317D6"/>
    <w:rsid w:val="00E327AC"/>
    <w:rsid w:val="00E32D1A"/>
    <w:rsid w:val="00E3317E"/>
    <w:rsid w:val="00E356D9"/>
    <w:rsid w:val="00E3571F"/>
    <w:rsid w:val="00E3633E"/>
    <w:rsid w:val="00E40D16"/>
    <w:rsid w:val="00E417F9"/>
    <w:rsid w:val="00E420D5"/>
    <w:rsid w:val="00E434CD"/>
    <w:rsid w:val="00E43649"/>
    <w:rsid w:val="00E446D6"/>
    <w:rsid w:val="00E44A50"/>
    <w:rsid w:val="00E44AE1"/>
    <w:rsid w:val="00E45A94"/>
    <w:rsid w:val="00E46C02"/>
    <w:rsid w:val="00E47585"/>
    <w:rsid w:val="00E52947"/>
    <w:rsid w:val="00E533B3"/>
    <w:rsid w:val="00E543E1"/>
    <w:rsid w:val="00E54B49"/>
    <w:rsid w:val="00E563D2"/>
    <w:rsid w:val="00E56CF9"/>
    <w:rsid w:val="00E57C6F"/>
    <w:rsid w:val="00E57DEC"/>
    <w:rsid w:val="00E6050C"/>
    <w:rsid w:val="00E60DC8"/>
    <w:rsid w:val="00E61C74"/>
    <w:rsid w:val="00E638C4"/>
    <w:rsid w:val="00E65C5E"/>
    <w:rsid w:val="00E65F66"/>
    <w:rsid w:val="00E70026"/>
    <w:rsid w:val="00E70075"/>
    <w:rsid w:val="00E70220"/>
    <w:rsid w:val="00E71492"/>
    <w:rsid w:val="00E73530"/>
    <w:rsid w:val="00E74AC0"/>
    <w:rsid w:val="00E7527B"/>
    <w:rsid w:val="00E757AA"/>
    <w:rsid w:val="00E763FB"/>
    <w:rsid w:val="00E771B9"/>
    <w:rsid w:val="00E7794C"/>
    <w:rsid w:val="00E8124C"/>
    <w:rsid w:val="00E820B8"/>
    <w:rsid w:val="00E82C38"/>
    <w:rsid w:val="00E83F59"/>
    <w:rsid w:val="00E863B9"/>
    <w:rsid w:val="00E87439"/>
    <w:rsid w:val="00E87BC4"/>
    <w:rsid w:val="00E9052D"/>
    <w:rsid w:val="00E91032"/>
    <w:rsid w:val="00E9141F"/>
    <w:rsid w:val="00E92E12"/>
    <w:rsid w:val="00E9364D"/>
    <w:rsid w:val="00E94600"/>
    <w:rsid w:val="00E95079"/>
    <w:rsid w:val="00E95EF1"/>
    <w:rsid w:val="00E96895"/>
    <w:rsid w:val="00EA2AC7"/>
    <w:rsid w:val="00EA32E1"/>
    <w:rsid w:val="00EA341D"/>
    <w:rsid w:val="00EA6879"/>
    <w:rsid w:val="00EA6BAA"/>
    <w:rsid w:val="00EA6C06"/>
    <w:rsid w:val="00EA7605"/>
    <w:rsid w:val="00EB053C"/>
    <w:rsid w:val="00EB0F1F"/>
    <w:rsid w:val="00EB21B0"/>
    <w:rsid w:val="00EB21F5"/>
    <w:rsid w:val="00EB2616"/>
    <w:rsid w:val="00EB2797"/>
    <w:rsid w:val="00EB2E7A"/>
    <w:rsid w:val="00EB61B2"/>
    <w:rsid w:val="00EC0079"/>
    <w:rsid w:val="00EC01C9"/>
    <w:rsid w:val="00EC11D5"/>
    <w:rsid w:val="00EC25A8"/>
    <w:rsid w:val="00EC4FDF"/>
    <w:rsid w:val="00EC5701"/>
    <w:rsid w:val="00EC5E8F"/>
    <w:rsid w:val="00ED07C2"/>
    <w:rsid w:val="00ED0A0F"/>
    <w:rsid w:val="00ED3C73"/>
    <w:rsid w:val="00ED4B0F"/>
    <w:rsid w:val="00ED4BEF"/>
    <w:rsid w:val="00ED5591"/>
    <w:rsid w:val="00ED58EB"/>
    <w:rsid w:val="00ED7BEF"/>
    <w:rsid w:val="00EE1EDA"/>
    <w:rsid w:val="00EE2DD4"/>
    <w:rsid w:val="00EE3F0C"/>
    <w:rsid w:val="00EE4FF2"/>
    <w:rsid w:val="00EE5D5B"/>
    <w:rsid w:val="00EE6B9C"/>
    <w:rsid w:val="00EF1C72"/>
    <w:rsid w:val="00EF20E9"/>
    <w:rsid w:val="00EF325D"/>
    <w:rsid w:val="00EF3F74"/>
    <w:rsid w:val="00EF5219"/>
    <w:rsid w:val="00EF7584"/>
    <w:rsid w:val="00F01558"/>
    <w:rsid w:val="00F02B94"/>
    <w:rsid w:val="00F02F1D"/>
    <w:rsid w:val="00F04A0C"/>
    <w:rsid w:val="00F07A9E"/>
    <w:rsid w:val="00F11761"/>
    <w:rsid w:val="00F11D1C"/>
    <w:rsid w:val="00F122EC"/>
    <w:rsid w:val="00F13DFC"/>
    <w:rsid w:val="00F171B6"/>
    <w:rsid w:val="00F2057B"/>
    <w:rsid w:val="00F207BD"/>
    <w:rsid w:val="00F2105B"/>
    <w:rsid w:val="00F23358"/>
    <w:rsid w:val="00F234D8"/>
    <w:rsid w:val="00F26D45"/>
    <w:rsid w:val="00F27A3F"/>
    <w:rsid w:val="00F3010D"/>
    <w:rsid w:val="00F33F6A"/>
    <w:rsid w:val="00F3416C"/>
    <w:rsid w:val="00F35566"/>
    <w:rsid w:val="00F356AF"/>
    <w:rsid w:val="00F36B02"/>
    <w:rsid w:val="00F37F6C"/>
    <w:rsid w:val="00F40302"/>
    <w:rsid w:val="00F410CE"/>
    <w:rsid w:val="00F41BB8"/>
    <w:rsid w:val="00F41BDE"/>
    <w:rsid w:val="00F42663"/>
    <w:rsid w:val="00F42B7E"/>
    <w:rsid w:val="00F447A8"/>
    <w:rsid w:val="00F45534"/>
    <w:rsid w:val="00F45B80"/>
    <w:rsid w:val="00F4675C"/>
    <w:rsid w:val="00F46FEE"/>
    <w:rsid w:val="00F4717F"/>
    <w:rsid w:val="00F474DA"/>
    <w:rsid w:val="00F479C9"/>
    <w:rsid w:val="00F47CBE"/>
    <w:rsid w:val="00F50692"/>
    <w:rsid w:val="00F506A5"/>
    <w:rsid w:val="00F50C68"/>
    <w:rsid w:val="00F51914"/>
    <w:rsid w:val="00F52C11"/>
    <w:rsid w:val="00F536C0"/>
    <w:rsid w:val="00F53D66"/>
    <w:rsid w:val="00F5423E"/>
    <w:rsid w:val="00F5501A"/>
    <w:rsid w:val="00F55306"/>
    <w:rsid w:val="00F56E98"/>
    <w:rsid w:val="00F60222"/>
    <w:rsid w:val="00F625F7"/>
    <w:rsid w:val="00F63FB6"/>
    <w:rsid w:val="00F651A8"/>
    <w:rsid w:val="00F71531"/>
    <w:rsid w:val="00F75B8F"/>
    <w:rsid w:val="00F76020"/>
    <w:rsid w:val="00F77B49"/>
    <w:rsid w:val="00F801EA"/>
    <w:rsid w:val="00F80228"/>
    <w:rsid w:val="00F80D22"/>
    <w:rsid w:val="00F81537"/>
    <w:rsid w:val="00F81594"/>
    <w:rsid w:val="00F829A9"/>
    <w:rsid w:val="00F832E7"/>
    <w:rsid w:val="00F83CB7"/>
    <w:rsid w:val="00F85256"/>
    <w:rsid w:val="00F85980"/>
    <w:rsid w:val="00F87A39"/>
    <w:rsid w:val="00F9056E"/>
    <w:rsid w:val="00F92EF2"/>
    <w:rsid w:val="00F9632F"/>
    <w:rsid w:val="00FA0DA1"/>
    <w:rsid w:val="00FA12F4"/>
    <w:rsid w:val="00FA26A0"/>
    <w:rsid w:val="00FA26F3"/>
    <w:rsid w:val="00FB02FB"/>
    <w:rsid w:val="00FB1A46"/>
    <w:rsid w:val="00FB2F71"/>
    <w:rsid w:val="00FB2F81"/>
    <w:rsid w:val="00FB43EA"/>
    <w:rsid w:val="00FB4B40"/>
    <w:rsid w:val="00FB4BDB"/>
    <w:rsid w:val="00FB51EF"/>
    <w:rsid w:val="00FB6397"/>
    <w:rsid w:val="00FB6CD2"/>
    <w:rsid w:val="00FC2DC6"/>
    <w:rsid w:val="00FC3019"/>
    <w:rsid w:val="00FC38D4"/>
    <w:rsid w:val="00FC4AC2"/>
    <w:rsid w:val="00FC5573"/>
    <w:rsid w:val="00FC5597"/>
    <w:rsid w:val="00FC77DA"/>
    <w:rsid w:val="00FC7A02"/>
    <w:rsid w:val="00FD0265"/>
    <w:rsid w:val="00FD1165"/>
    <w:rsid w:val="00FD192D"/>
    <w:rsid w:val="00FD4FE0"/>
    <w:rsid w:val="00FD6B0E"/>
    <w:rsid w:val="00FD7F44"/>
    <w:rsid w:val="00FE0255"/>
    <w:rsid w:val="00FE1275"/>
    <w:rsid w:val="00FE1BA3"/>
    <w:rsid w:val="00FE201C"/>
    <w:rsid w:val="00FE2768"/>
    <w:rsid w:val="00FE43BD"/>
    <w:rsid w:val="00FE4CC3"/>
    <w:rsid w:val="00FF2A8A"/>
    <w:rsid w:val="00FF498D"/>
    <w:rsid w:val="00FF68C3"/>
    <w:rsid w:val="00FF7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25">
      <o:colormru v:ext="edit" colors="#ecf3fa,#dbe8f5,#9fd8ff,#c1e6ff,#c9e9ff,#ff9,#ffc,#f90"/>
      <o:colormenu v:ext="edit" fillcolor="none [1942]" strokecolor="none [1302]"/>
    </o:shapedefaults>
    <o:shapelayout v:ext="edit">
      <o:idmap v:ext="edit" data="1"/>
      <o:regrouptable v:ext="edit">
        <o:entry new="1" old="0"/>
        <o:entry new="2" old="0"/>
        <o:entry new="3" old="0"/>
      </o:regrouptable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F8"/>
    <w:pPr>
      <w:spacing w:after="200" w:line="276" w:lineRule="auto"/>
    </w:pPr>
    <w:rPr>
      <w:rFonts w:cs="Mang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06E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3106E"/>
    <w:pPr>
      <w:spacing w:before="240" w:after="60" w:line="240" w:lineRule="auto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310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53106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3106E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53106E"/>
    <w:rPr>
      <w:rFonts w:ascii="Calibri" w:eastAsia="Calibri" w:hAnsi="Calibri" w:cs="Times New Roman"/>
      <w:sz w:val="20"/>
      <w:szCs w:val="20"/>
    </w:rPr>
  </w:style>
  <w:style w:type="paragraph" w:customStyle="1" w:styleId="LightGrid-Accent31">
    <w:name w:val="Light Grid - Accent 31"/>
    <w:basedOn w:val="Normal"/>
    <w:uiPriority w:val="34"/>
    <w:qFormat/>
    <w:rsid w:val="0053106E"/>
    <w:pPr>
      <w:ind w:left="720"/>
      <w:contextualSpacing/>
    </w:pPr>
  </w:style>
  <w:style w:type="table" w:styleId="TableGrid">
    <w:name w:val="Table Grid"/>
    <w:basedOn w:val="TableNormal"/>
    <w:uiPriority w:val="39"/>
    <w:rsid w:val="0053106E"/>
    <w:rPr>
      <w:rFonts w:cs="Mang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rsid w:val="0053106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06E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1">
    <w:name w:val="Comment Text Char1"/>
    <w:uiPriority w:val="99"/>
    <w:semiHidden/>
    <w:rsid w:val="0053106E"/>
    <w:rPr>
      <w:rFonts w:ascii="Calibri" w:eastAsia="Calibri" w:hAnsi="Calibri" w:cs="Mang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06E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106E"/>
    <w:rPr>
      <w:rFonts w:ascii="Tahoma" w:eastAsia="Calibri" w:hAnsi="Tahoma" w:cs="Times New Roman"/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rsid w:val="0053106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06E"/>
    <w:rPr>
      <w:b/>
      <w:bCs/>
    </w:rPr>
  </w:style>
  <w:style w:type="character" w:customStyle="1" w:styleId="CommentSubjectChar1">
    <w:name w:val="Comment Subject Char1"/>
    <w:uiPriority w:val="99"/>
    <w:semiHidden/>
    <w:rsid w:val="0053106E"/>
    <w:rPr>
      <w:rFonts w:ascii="Calibri" w:eastAsia="Calibri" w:hAnsi="Calibri" w:cs="Mangal"/>
      <w:b/>
      <w:bCs/>
      <w:sz w:val="20"/>
      <w:szCs w:val="20"/>
    </w:rPr>
  </w:style>
  <w:style w:type="paragraph" w:customStyle="1" w:styleId="Default">
    <w:name w:val="Default"/>
    <w:rsid w:val="00531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53106E"/>
    <w:rPr>
      <w:rFonts w:ascii="Times New Roman" w:eastAsia="Times New Roman" w:hAnsi="Times New Roman" w:cs="Times New Roman"/>
      <w:sz w:val="24"/>
      <w:szCs w:val="20"/>
    </w:rPr>
  </w:style>
  <w:style w:type="paragraph" w:styleId="BodyText3">
    <w:name w:val="Body Text 3"/>
    <w:basedOn w:val="Normal"/>
    <w:link w:val="BodyText3Char"/>
    <w:semiHidden/>
    <w:rsid w:val="0053106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1">
    <w:name w:val="Body Text 3 Char1"/>
    <w:uiPriority w:val="99"/>
    <w:semiHidden/>
    <w:rsid w:val="0053106E"/>
    <w:rPr>
      <w:rFonts w:ascii="Calibri" w:eastAsia="Calibri" w:hAnsi="Calibri" w:cs="Mangal"/>
      <w:sz w:val="16"/>
      <w:szCs w:val="16"/>
    </w:rPr>
  </w:style>
  <w:style w:type="paragraph" w:customStyle="1" w:styleId="NoSpacing1">
    <w:name w:val="No Spacing1"/>
    <w:uiPriority w:val="1"/>
    <w:qFormat/>
    <w:rsid w:val="0053106E"/>
    <w:rPr>
      <w:rFonts w:eastAsia="MS Mincho"/>
      <w:sz w:val="22"/>
      <w:szCs w:val="22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310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53106E"/>
    <w:rPr>
      <w:rFonts w:ascii="Times New Roman" w:eastAsia="Calibri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3106E"/>
  </w:style>
  <w:style w:type="paragraph" w:customStyle="1" w:styleId="MediumGrid21">
    <w:name w:val="Medium Grid 21"/>
    <w:uiPriority w:val="1"/>
    <w:qFormat/>
    <w:rsid w:val="0053106E"/>
    <w:rPr>
      <w:rFonts w:cs="Mangal"/>
      <w:sz w:val="22"/>
      <w:szCs w:val="22"/>
      <w:lang w:val="en-US" w:eastAsia="en-US"/>
    </w:rPr>
  </w:style>
  <w:style w:type="character" w:customStyle="1" w:styleId="subheading1">
    <w:name w:val="subheading1"/>
    <w:basedOn w:val="DefaultParagraphFont"/>
    <w:rsid w:val="0053106E"/>
  </w:style>
  <w:style w:type="paragraph" w:customStyle="1" w:styleId="Level1">
    <w:name w:val="Level 1"/>
    <w:rsid w:val="0053106E"/>
    <w:pPr>
      <w:widowControl w:val="0"/>
      <w:ind w:left="720"/>
      <w:jc w:val="both"/>
    </w:pPr>
    <w:rPr>
      <w:rFonts w:ascii="Times New Roman" w:eastAsia="Times New Roman" w:hAnsi="Times New Roman" w:cs="Angsana New"/>
      <w:sz w:val="24"/>
      <w:szCs w:val="24"/>
      <w:lang w:val="en-US" w:eastAsia="en-US" w:bidi="th-TH"/>
    </w:rPr>
  </w:style>
  <w:style w:type="character" w:customStyle="1" w:styleId="BodyTextChar">
    <w:name w:val="Body Text Char"/>
    <w:link w:val="BodyText"/>
    <w:uiPriority w:val="99"/>
    <w:semiHidden/>
    <w:rsid w:val="0053106E"/>
    <w:rPr>
      <w:rFonts w:ascii="Calibri" w:eastAsia="Calibri" w:hAnsi="Calibri" w:cs="Mang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06E"/>
    <w:pPr>
      <w:spacing w:after="120"/>
    </w:pPr>
    <w:rPr>
      <w:rFonts w:cs="Times New Roman"/>
      <w:sz w:val="20"/>
      <w:szCs w:val="20"/>
    </w:rPr>
  </w:style>
  <w:style w:type="character" w:customStyle="1" w:styleId="BodyTextChar1">
    <w:name w:val="Body Text Char1"/>
    <w:uiPriority w:val="99"/>
    <w:semiHidden/>
    <w:rsid w:val="0053106E"/>
    <w:rPr>
      <w:rFonts w:ascii="Calibri" w:eastAsia="Calibri" w:hAnsi="Calibri" w:cs="Mangal"/>
    </w:rPr>
  </w:style>
  <w:style w:type="paragraph" w:styleId="Title">
    <w:name w:val="Title"/>
    <w:basedOn w:val="Normal"/>
    <w:link w:val="TitleChar"/>
    <w:uiPriority w:val="10"/>
    <w:qFormat/>
    <w:rsid w:val="0053106E"/>
    <w:pPr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character" w:customStyle="1" w:styleId="TitleChar">
    <w:name w:val="Title Char"/>
    <w:link w:val="Title"/>
    <w:uiPriority w:val="10"/>
    <w:rsid w:val="0053106E"/>
    <w:rPr>
      <w:rFonts w:ascii="Times New Roman" w:eastAsia="Times New Roman" w:hAnsi="Times New Roman" w:cs="Times New Roman"/>
      <w:color w:val="000000"/>
      <w:sz w:val="24"/>
      <w:szCs w:val="20"/>
      <w:u w:val="single"/>
    </w:rPr>
  </w:style>
  <w:style w:type="paragraph" w:customStyle="1" w:styleId="InsideAddress">
    <w:name w:val="Inside Address"/>
    <w:basedOn w:val="Normal"/>
    <w:rsid w:val="005310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53106E"/>
    <w:pPr>
      <w:spacing w:after="0" w:line="240" w:lineRule="auto"/>
      <w:jc w:val="both"/>
    </w:pPr>
    <w:rPr>
      <w:rFonts w:eastAsia="Times New Roman" w:cs="Times New Roman"/>
      <w:bCs/>
    </w:rPr>
  </w:style>
  <w:style w:type="character" w:styleId="CommentReference">
    <w:name w:val="annotation reference"/>
    <w:uiPriority w:val="99"/>
    <w:semiHidden/>
    <w:unhideWhenUsed/>
    <w:rsid w:val="0053106E"/>
    <w:rPr>
      <w:sz w:val="16"/>
      <w:szCs w:val="16"/>
    </w:rPr>
  </w:style>
  <w:style w:type="character" w:customStyle="1" w:styleId="MediumGrid11">
    <w:name w:val="Medium Grid 11"/>
    <w:uiPriority w:val="99"/>
    <w:semiHidden/>
    <w:rsid w:val="0053106E"/>
    <w:rPr>
      <w:color w:val="808080"/>
    </w:rPr>
  </w:style>
  <w:style w:type="paragraph" w:customStyle="1" w:styleId="LightList-Accent31">
    <w:name w:val="Light List - Accent 31"/>
    <w:hidden/>
    <w:uiPriority w:val="99"/>
    <w:semiHidden/>
    <w:rsid w:val="0053106E"/>
    <w:rPr>
      <w:rFonts w:cs="Mangal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3106E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53106E"/>
  </w:style>
  <w:style w:type="character" w:styleId="Strong">
    <w:name w:val="Strong"/>
    <w:qFormat/>
    <w:rsid w:val="0053106E"/>
    <w:rPr>
      <w:b/>
      <w:bCs/>
    </w:rPr>
  </w:style>
  <w:style w:type="paragraph" w:styleId="BodyTextIndent">
    <w:name w:val="Body Text Indent"/>
    <w:basedOn w:val="Normal"/>
    <w:link w:val="BodyTextIndentChar"/>
    <w:rsid w:val="00CA5272"/>
    <w:pPr>
      <w:spacing w:after="0" w:line="240" w:lineRule="auto"/>
      <w:ind w:left="360" w:hanging="540"/>
    </w:pPr>
    <w:rPr>
      <w:rFonts w:ascii="Arial" w:eastAsia="Times New Roman" w:hAnsi="Arial" w:cs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CA5272"/>
    <w:rPr>
      <w:rFonts w:ascii="Arial" w:eastAsia="Times New Roman" w:hAnsi="Arial"/>
      <w:sz w:val="24"/>
      <w:szCs w:val="24"/>
      <w:lang w:bidi="ar-SA"/>
    </w:rPr>
  </w:style>
  <w:style w:type="character" w:styleId="Hyperlink">
    <w:name w:val="Hyperlink"/>
    <w:uiPriority w:val="99"/>
    <w:unhideWhenUsed/>
    <w:rsid w:val="00CA527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A5272"/>
    <w:rPr>
      <w:color w:val="954F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272"/>
    <w:pPr>
      <w:numPr>
        <w:ilvl w:val="1"/>
      </w:numPr>
      <w:spacing w:after="160" w:line="259" w:lineRule="auto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A5272"/>
    <w:rPr>
      <w:rFonts w:eastAsia="Times New Roman"/>
      <w:color w:val="5A5A5A"/>
      <w:spacing w:val="15"/>
      <w:sz w:val="22"/>
      <w:szCs w:val="22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CA5272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CA5272"/>
    <w:rPr>
      <w:rFonts w:eastAsia="Times New Roman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65F66"/>
    <w:pPr>
      <w:ind w:left="720"/>
      <w:contextualSpacing/>
    </w:pPr>
    <w:rPr>
      <w:rFonts w:cs="Times New Roman"/>
      <w:lang w:val="en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6BB3"/>
    <w:rPr>
      <w:rFonts w:cs="Times New Roman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3B6BB3"/>
    <w:rPr>
      <w:rFonts w:cs="Mangal"/>
      <w:lang w:val="en-US" w:eastAsia="en-US"/>
    </w:rPr>
  </w:style>
  <w:style w:type="character" w:styleId="FootnoteReference">
    <w:name w:val="footnote reference"/>
    <w:uiPriority w:val="99"/>
    <w:semiHidden/>
    <w:unhideWhenUsed/>
    <w:rsid w:val="003B6BB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96194"/>
    <w:rPr>
      <w:rFonts w:cs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C96194"/>
    <w:rPr>
      <w:rFonts w:cs="Mangal"/>
      <w:lang w:val="en-US" w:eastAsia="en-US"/>
    </w:rPr>
  </w:style>
  <w:style w:type="character" w:styleId="EndnoteReference">
    <w:name w:val="endnote reference"/>
    <w:uiPriority w:val="99"/>
    <w:semiHidden/>
    <w:unhideWhenUsed/>
    <w:rsid w:val="00C9619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5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numbering" w:customStyle="1" w:styleId="NoList1">
    <w:name w:val="No List1"/>
    <w:next w:val="NoList"/>
    <w:uiPriority w:val="99"/>
    <w:semiHidden/>
    <w:unhideWhenUsed/>
    <w:rsid w:val="00951ED7"/>
  </w:style>
  <w:style w:type="table" w:customStyle="1" w:styleId="TableGrid1">
    <w:name w:val="Table Grid1"/>
    <w:basedOn w:val="TableNormal"/>
    <w:next w:val="TableGrid"/>
    <w:uiPriority w:val="39"/>
    <w:rsid w:val="00951ED7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75750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B191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B191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B1914"/>
    <w:rPr>
      <w:rFonts w:ascii="Arial" w:hAnsi="Arial" w:cs="Arial"/>
      <w:vanish/>
      <w:sz w:val="16"/>
      <w:szCs w:val="16"/>
      <w:lang w:val="en-US" w:eastAsia="en-US"/>
    </w:rPr>
  </w:style>
  <w:style w:type="paragraph" w:customStyle="1" w:styleId="Pa1">
    <w:name w:val="Pa1"/>
    <w:basedOn w:val="Default"/>
    <w:next w:val="Default"/>
    <w:uiPriority w:val="99"/>
    <w:rsid w:val="00730BB6"/>
    <w:pPr>
      <w:spacing w:line="241" w:lineRule="atLeast"/>
    </w:pPr>
    <w:rPr>
      <w:rFonts w:ascii="Gotham" w:hAnsi="Gotham" w:cs="Arial"/>
      <w:color w:val="auto"/>
      <w:lang w:val="en-IN" w:eastAsia="en-IN"/>
    </w:rPr>
  </w:style>
  <w:style w:type="character" w:customStyle="1" w:styleId="A2">
    <w:name w:val="A2"/>
    <w:uiPriority w:val="99"/>
    <w:rsid w:val="00730BB6"/>
    <w:rPr>
      <w:rFonts w:cs="Gotham"/>
      <w:color w:val="000000"/>
      <w:sz w:val="18"/>
      <w:szCs w:val="18"/>
    </w:rPr>
  </w:style>
  <w:style w:type="character" w:customStyle="1" w:styleId="A9">
    <w:name w:val="A9"/>
    <w:uiPriority w:val="99"/>
    <w:rsid w:val="00331C38"/>
    <w:rPr>
      <w:rFonts w:cs="Gotham Medium"/>
      <w:i/>
      <w:iCs/>
      <w:color w:val="000000"/>
      <w:sz w:val="8"/>
      <w:szCs w:val="8"/>
    </w:rPr>
  </w:style>
  <w:style w:type="character" w:customStyle="1" w:styleId="A4">
    <w:name w:val="A4"/>
    <w:uiPriority w:val="99"/>
    <w:rsid w:val="00331C38"/>
    <w:rPr>
      <w:rFonts w:cs="Gotham Medium"/>
      <w:i/>
      <w:iCs/>
      <w:color w:val="000000"/>
      <w:sz w:val="14"/>
      <w:szCs w:val="14"/>
    </w:rPr>
  </w:style>
  <w:style w:type="character" w:customStyle="1" w:styleId="A0">
    <w:name w:val="A0"/>
    <w:uiPriority w:val="99"/>
    <w:rsid w:val="00036ABD"/>
    <w:rPr>
      <w:rFonts w:cs="Gotham"/>
      <w:color w:val="000000"/>
      <w:sz w:val="36"/>
      <w:szCs w:val="36"/>
    </w:rPr>
  </w:style>
  <w:style w:type="character" w:customStyle="1" w:styleId="A16">
    <w:name w:val="A16"/>
    <w:uiPriority w:val="99"/>
    <w:rsid w:val="0051081A"/>
    <w:rPr>
      <w:rFonts w:cs="Gotham"/>
      <w:color w:val="000000"/>
      <w:sz w:val="30"/>
      <w:szCs w:val="30"/>
    </w:rPr>
  </w:style>
  <w:style w:type="character" w:customStyle="1" w:styleId="A8">
    <w:name w:val="A8"/>
    <w:uiPriority w:val="99"/>
    <w:rsid w:val="0086326E"/>
    <w:rPr>
      <w:rFonts w:cs="Gotham"/>
      <w:color w:val="000000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5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3.xml"/><Relationship Id="rId18" Type="http://schemas.openxmlformats.org/officeDocument/2006/relationships/control" Target="activeX/activeX8.xml"/><Relationship Id="rId26" Type="http://schemas.openxmlformats.org/officeDocument/2006/relationships/control" Target="activeX/activeX16.xml"/><Relationship Id="rId3" Type="http://schemas.openxmlformats.org/officeDocument/2006/relationships/styles" Target="styles.xml"/><Relationship Id="rId21" Type="http://schemas.openxmlformats.org/officeDocument/2006/relationships/control" Target="activeX/activeX11.xml"/><Relationship Id="rId7" Type="http://schemas.openxmlformats.org/officeDocument/2006/relationships/footnotes" Target="footnotes.xml"/><Relationship Id="rId12" Type="http://schemas.openxmlformats.org/officeDocument/2006/relationships/control" Target="activeX/activeX2.xml"/><Relationship Id="rId17" Type="http://schemas.openxmlformats.org/officeDocument/2006/relationships/control" Target="activeX/activeX7.xml"/><Relationship Id="rId25" Type="http://schemas.openxmlformats.org/officeDocument/2006/relationships/control" Target="activeX/activeX15.xml"/><Relationship Id="rId2" Type="http://schemas.openxmlformats.org/officeDocument/2006/relationships/numbering" Target="numbering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1.xml"/><Relationship Id="rId24" Type="http://schemas.openxmlformats.org/officeDocument/2006/relationships/control" Target="activeX/activeX14.xml"/><Relationship Id="rId5" Type="http://schemas.openxmlformats.org/officeDocument/2006/relationships/settings" Target="settings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28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control" Target="activeX/activeX9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ontrol" Target="activeX/activeX4.xml"/><Relationship Id="rId22" Type="http://schemas.openxmlformats.org/officeDocument/2006/relationships/control" Target="activeX/activeX12.xml"/><Relationship Id="rId27" Type="http://schemas.openxmlformats.org/officeDocument/2006/relationships/image" Target="media/image3.png"/><Relationship Id="rId30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30EC6-C257-4D00-B6FE-5E8A81A96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9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23</CharactersWithSpaces>
  <SharedDoc>false</SharedDoc>
  <HLinks>
    <vt:vector size="12" baseType="variant">
      <vt:variant>
        <vt:i4>5898338</vt:i4>
      </vt:variant>
      <vt:variant>
        <vt:i4>3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  <vt:variant>
        <vt:i4>5898338</vt:i4>
      </vt:variant>
      <vt:variant>
        <vt:i4>0</vt:i4>
      </vt:variant>
      <vt:variant>
        <vt:i4>0</vt:i4>
      </vt:variant>
      <vt:variant>
        <vt:i4>5</vt:i4>
      </vt:variant>
      <vt:variant>
        <vt:lpwstr>http://icmr.nic.in/guidelines/ICMR_Ethical_Guidelines_2017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 Kalla</dc:creator>
  <cp:lastModifiedBy>RGCB-IHEC</cp:lastModifiedBy>
  <cp:revision>688</cp:revision>
  <cp:lastPrinted>2018-11-19T12:15:00Z</cp:lastPrinted>
  <dcterms:created xsi:type="dcterms:W3CDTF">2018-11-28T06:52:00Z</dcterms:created>
  <dcterms:modified xsi:type="dcterms:W3CDTF">2020-06-16T05:46:00Z</dcterms:modified>
</cp:coreProperties>
</file>